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360519" w14:textId="12967233" w:rsidR="00532CB4" w:rsidRPr="00A917B5" w:rsidRDefault="00502FB4" w:rsidP="00532CB4">
      <w:pPr>
        <w:jc w:val="center"/>
        <w:rPr>
          <w:rFonts w:cstheme="minorHAnsi"/>
          <w:b/>
          <w:sz w:val="32"/>
          <w:szCs w:val="32"/>
        </w:rPr>
      </w:pPr>
      <w:r w:rsidRPr="00A917B5">
        <w:rPr>
          <w:rFonts w:cstheme="minorHAnsi"/>
          <w:noProof/>
        </w:rPr>
        <w:drawing>
          <wp:anchor distT="0" distB="0" distL="114300" distR="114300" simplePos="0" relativeHeight="251659264" behindDoc="0" locked="0" layoutInCell="1" allowOverlap="1" wp14:anchorId="30A7D64F" wp14:editId="2ECBB5C7">
            <wp:simplePos x="0" y="0"/>
            <wp:positionH relativeFrom="margin">
              <wp:posOffset>2336800</wp:posOffset>
            </wp:positionH>
            <wp:positionV relativeFrom="margin">
              <wp:posOffset>-234950</wp:posOffset>
            </wp:positionV>
            <wp:extent cx="2286000" cy="537845"/>
            <wp:effectExtent l="0" t="0" r="0" b="0"/>
            <wp:wrapSquare wrapText="bothSides"/>
            <wp:docPr id="1131706219" name="Picture 1" descr="A black background with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706219" name="Picture 1" descr="A black background with red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5378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3F5E29" w14:textId="77777777" w:rsidR="00502FB4" w:rsidRPr="00A917B5" w:rsidRDefault="00502FB4" w:rsidP="00532CB4">
      <w:pPr>
        <w:jc w:val="center"/>
        <w:rPr>
          <w:rFonts w:cstheme="minorHAnsi"/>
          <w:bCs/>
          <w:sz w:val="20"/>
          <w:szCs w:val="20"/>
        </w:rPr>
      </w:pPr>
    </w:p>
    <w:p w14:paraId="38633E27" w14:textId="2C510BFA" w:rsidR="00660DA9" w:rsidRPr="00A917B5" w:rsidRDefault="0046036A" w:rsidP="008C4520">
      <w:pPr>
        <w:pBdr>
          <w:bottom w:val="single" w:sz="4" w:space="1" w:color="auto"/>
        </w:pBdr>
        <w:tabs>
          <w:tab w:val="left" w:pos="8580"/>
        </w:tabs>
        <w:rPr>
          <w:rFonts w:cstheme="minorHAnsi"/>
          <w:b/>
          <w:bCs/>
          <w:sz w:val="28"/>
          <w:szCs w:val="28"/>
        </w:rPr>
      </w:pPr>
      <w:bookmarkStart w:id="0" w:name="_Hlk173866038"/>
      <w:r w:rsidRPr="00A917B5">
        <w:rPr>
          <w:rFonts w:cstheme="minorHAnsi"/>
          <w:b/>
          <w:bCs/>
          <w:sz w:val="28"/>
          <w:szCs w:val="28"/>
        </w:rPr>
        <w:t>Curriculum</w:t>
      </w:r>
      <w:r w:rsidR="00532CB4" w:rsidRPr="00A917B5">
        <w:rPr>
          <w:rFonts w:cstheme="minorHAnsi"/>
          <w:b/>
          <w:bCs/>
          <w:sz w:val="28"/>
          <w:szCs w:val="28"/>
        </w:rPr>
        <w:t xml:space="preserve"> Approval</w:t>
      </w:r>
      <w:r w:rsidR="002C3F55" w:rsidRPr="00A917B5">
        <w:rPr>
          <w:rFonts w:cstheme="minorHAnsi"/>
          <w:b/>
          <w:bCs/>
          <w:sz w:val="28"/>
          <w:szCs w:val="28"/>
        </w:rPr>
        <w:t>/Modification</w:t>
      </w:r>
      <w:r w:rsidR="00532CB4" w:rsidRPr="00A917B5">
        <w:rPr>
          <w:rFonts w:cstheme="minorHAnsi"/>
          <w:b/>
          <w:bCs/>
          <w:sz w:val="28"/>
          <w:szCs w:val="28"/>
        </w:rPr>
        <w:t xml:space="preserve"> Tracking Form</w:t>
      </w:r>
      <w:bookmarkEnd w:id="0"/>
    </w:p>
    <w:p w14:paraId="24C057C8" w14:textId="50D5FA5C" w:rsidR="009E2007" w:rsidRPr="00A917B5" w:rsidRDefault="00502FB4" w:rsidP="00D03BF1">
      <w:pPr>
        <w:pStyle w:val="ListParagraph"/>
        <w:numPr>
          <w:ilvl w:val="0"/>
          <w:numId w:val="1"/>
        </w:numPr>
        <w:rPr>
          <w:rFonts w:cstheme="minorHAnsi"/>
          <w:i/>
          <w:iCs/>
        </w:rPr>
      </w:pPr>
      <w:r w:rsidRPr="00A917B5">
        <w:rPr>
          <w:rFonts w:cstheme="minorHAnsi"/>
          <w:b/>
          <w:u w:val="single"/>
        </w:rPr>
        <w:t>Purpose:</w:t>
      </w:r>
      <w:r w:rsidR="000F3D89" w:rsidRPr="00A917B5">
        <w:rPr>
          <w:rFonts w:cstheme="minorHAnsi"/>
        </w:rPr>
        <w:t xml:space="preserve"> </w:t>
      </w:r>
      <w:r w:rsidRPr="00A917B5">
        <w:rPr>
          <w:rFonts w:cstheme="minorHAnsi"/>
        </w:rPr>
        <w:t xml:space="preserve">The purpose of this form is to guide faculty through the process of </w:t>
      </w:r>
      <w:r w:rsidR="00532CB4" w:rsidRPr="00A917B5">
        <w:rPr>
          <w:rFonts w:cstheme="minorHAnsi"/>
        </w:rPr>
        <w:t>developing a new course</w:t>
      </w:r>
      <w:r w:rsidR="0046036A" w:rsidRPr="00A917B5">
        <w:rPr>
          <w:rFonts w:cstheme="minorHAnsi"/>
        </w:rPr>
        <w:t>/program</w:t>
      </w:r>
      <w:r w:rsidR="002F286E">
        <w:rPr>
          <w:rFonts w:cstheme="minorHAnsi"/>
        </w:rPr>
        <w:t xml:space="preserve">, </w:t>
      </w:r>
      <w:r w:rsidR="00532CB4" w:rsidRPr="00A917B5">
        <w:rPr>
          <w:rFonts w:cstheme="minorHAnsi"/>
        </w:rPr>
        <w:t>or modifying an existing course</w:t>
      </w:r>
      <w:r w:rsidR="0046036A" w:rsidRPr="00A917B5">
        <w:rPr>
          <w:rFonts w:cstheme="minorHAnsi"/>
        </w:rPr>
        <w:t xml:space="preserve"> or program</w:t>
      </w:r>
      <w:r w:rsidR="002F286E">
        <w:rPr>
          <w:rFonts w:cstheme="minorHAnsi"/>
        </w:rPr>
        <w:t>, ensuring alignment with institutional standards and approval workflows.</w:t>
      </w:r>
    </w:p>
    <w:p w14:paraId="7D9B0D47" w14:textId="77777777" w:rsidR="009E2007" w:rsidRPr="00A917B5" w:rsidRDefault="009E2007" w:rsidP="00D03BF1">
      <w:pPr>
        <w:pStyle w:val="ListParagraph"/>
        <w:numPr>
          <w:ilvl w:val="0"/>
          <w:numId w:val="1"/>
        </w:numPr>
        <w:rPr>
          <w:rFonts w:cstheme="minorHAnsi"/>
          <w:i/>
          <w:iCs/>
        </w:rPr>
      </w:pPr>
      <w:r w:rsidRPr="00A917B5">
        <w:rPr>
          <w:rFonts w:cstheme="minorHAnsi"/>
          <w:b/>
          <w:u w:val="single"/>
        </w:rPr>
        <w:t>Notes for Faculty Initiator:</w:t>
      </w:r>
      <w:r w:rsidRPr="00A917B5">
        <w:rPr>
          <w:rFonts w:cstheme="minorHAnsi"/>
        </w:rPr>
        <w:t xml:space="preserve"> </w:t>
      </w:r>
    </w:p>
    <w:p w14:paraId="6983DBAE" w14:textId="5B6FAEAD" w:rsidR="00BB657E" w:rsidRDefault="002F286E" w:rsidP="002F286E">
      <w:pPr>
        <w:pStyle w:val="ListParagraph"/>
        <w:numPr>
          <w:ilvl w:val="0"/>
          <w:numId w:val="17"/>
        </w:numPr>
        <w:rPr>
          <w:rFonts w:cstheme="minorHAnsi"/>
        </w:rPr>
      </w:pPr>
      <w:r w:rsidRPr="002F286E">
        <w:rPr>
          <w:rFonts w:cstheme="minorHAnsi"/>
        </w:rPr>
        <w:t>Confirm that your proposed change includes all required components (refer to Appendix A for the checklist).</w:t>
      </w:r>
    </w:p>
    <w:p w14:paraId="6E496CCD" w14:textId="05C884A5" w:rsidR="002F286E" w:rsidRDefault="002F286E" w:rsidP="002F286E">
      <w:pPr>
        <w:pStyle w:val="ListParagraph"/>
        <w:numPr>
          <w:ilvl w:val="0"/>
          <w:numId w:val="17"/>
        </w:numPr>
        <w:rPr>
          <w:rFonts w:cstheme="minorHAnsi"/>
        </w:rPr>
      </w:pPr>
      <w:r w:rsidRPr="002E591B">
        <w:rPr>
          <w:rFonts w:cstheme="minorHAnsi"/>
        </w:rPr>
        <w:t>Submit this form and all supporting documentation to the Committee Chair and administrative support contact </w:t>
      </w:r>
      <w:r w:rsidRPr="002E591B">
        <w:rPr>
          <w:rFonts w:cstheme="minorHAnsi"/>
          <w:b/>
          <w:bCs/>
        </w:rPr>
        <w:t>at least one week in advance</w:t>
      </w:r>
      <w:r w:rsidRPr="002E591B">
        <w:rPr>
          <w:rFonts w:cstheme="minorHAnsi"/>
        </w:rPr>
        <w:t> of each committee meeting to secure a place on the agenda.</w:t>
      </w:r>
    </w:p>
    <w:p w14:paraId="5FDF588F" w14:textId="1FE8D0E5" w:rsidR="009E7D59" w:rsidRDefault="009E7D59" w:rsidP="009E7D59">
      <w:pPr>
        <w:pStyle w:val="ListParagraph"/>
        <w:numPr>
          <w:ilvl w:val="0"/>
          <w:numId w:val="17"/>
        </w:numPr>
        <w:rPr>
          <w:rFonts w:cstheme="minorHAnsi"/>
        </w:rPr>
      </w:pPr>
      <w:r w:rsidRPr="009E7D59">
        <w:rPr>
          <w:rFonts w:cstheme="minorHAnsi"/>
        </w:rPr>
        <w:t>You are responsible for coordinating the proposal through the committee approval process. Upon approval at each level:</w:t>
      </w:r>
      <w:r>
        <w:rPr>
          <w:rFonts w:cstheme="minorHAnsi"/>
        </w:rPr>
        <w:t xml:space="preserve"> d</w:t>
      </w:r>
      <w:r w:rsidRPr="009E7D59">
        <w:rPr>
          <w:rFonts w:cstheme="minorHAnsi"/>
        </w:rPr>
        <w:t>ocument the approval date,</w:t>
      </w:r>
      <w:r>
        <w:rPr>
          <w:rFonts w:cstheme="minorHAnsi"/>
        </w:rPr>
        <w:t xml:space="preserve"> o</w:t>
      </w:r>
      <w:r w:rsidRPr="009E7D59">
        <w:rPr>
          <w:rFonts w:cstheme="minorHAnsi"/>
        </w:rPr>
        <w:t>btain the committee chair’s signature, and</w:t>
      </w:r>
      <w:r>
        <w:rPr>
          <w:rFonts w:cstheme="minorHAnsi"/>
        </w:rPr>
        <w:t xml:space="preserve"> f</w:t>
      </w:r>
      <w:r w:rsidRPr="009E7D59">
        <w:rPr>
          <w:rFonts w:cstheme="minorHAnsi"/>
        </w:rPr>
        <w:t>orward all materials (including this form) to the chair of the subsequent committee</w:t>
      </w:r>
      <w:r>
        <w:rPr>
          <w:rFonts w:cstheme="minorHAnsi"/>
        </w:rPr>
        <w:t xml:space="preserve">. </w:t>
      </w:r>
    </w:p>
    <w:p w14:paraId="3D9CE56D" w14:textId="3C0953ED" w:rsidR="009E7D59" w:rsidRPr="009E7D59" w:rsidRDefault="009E7D59" w:rsidP="009E7D59">
      <w:pPr>
        <w:pStyle w:val="ListParagraph"/>
        <w:numPr>
          <w:ilvl w:val="0"/>
          <w:numId w:val="17"/>
        </w:numPr>
        <w:rPr>
          <w:rFonts w:cstheme="minorHAnsi"/>
        </w:rPr>
      </w:pPr>
      <w:r w:rsidRPr="002E591B">
        <w:rPr>
          <w:rFonts w:cstheme="minorHAnsi"/>
        </w:rPr>
        <w:t xml:space="preserve">After approval by the </w:t>
      </w:r>
      <w:r w:rsidR="00806C0D">
        <w:rPr>
          <w:rFonts w:cstheme="minorHAnsi"/>
        </w:rPr>
        <w:t>Schoolwide</w:t>
      </w:r>
      <w:r w:rsidRPr="002E591B">
        <w:rPr>
          <w:rFonts w:cstheme="minorHAnsi"/>
        </w:rPr>
        <w:t xml:space="preserve"> Curriculum Committee, the Committee Chair will forward your proposal to the Dean’s Office for inclusion on the Faculty Meeting agenda.</w:t>
      </w:r>
    </w:p>
    <w:p w14:paraId="18112A57" w14:textId="4CE56D55" w:rsidR="009E7D59" w:rsidRPr="009E7D59" w:rsidRDefault="009E7D59" w:rsidP="002E591B">
      <w:pPr>
        <w:pStyle w:val="ListParagraph"/>
        <w:numPr>
          <w:ilvl w:val="0"/>
          <w:numId w:val="17"/>
        </w:numPr>
        <w:rPr>
          <w:rFonts w:cstheme="minorHAnsi"/>
        </w:rPr>
      </w:pPr>
      <w:r w:rsidRPr="009E7D59">
        <w:rPr>
          <w:rFonts w:cstheme="minorHAnsi"/>
        </w:rPr>
        <w:t xml:space="preserve">Modifications requiring university-level approval typically </w:t>
      </w:r>
      <w:r w:rsidR="002E591B">
        <w:rPr>
          <w:rFonts w:cstheme="minorHAnsi"/>
        </w:rPr>
        <w:t>may require</w:t>
      </w:r>
      <w:r w:rsidRPr="009E7D59">
        <w:rPr>
          <w:rFonts w:cstheme="minorHAnsi"/>
        </w:rPr>
        <w:t xml:space="preserve"> a </w:t>
      </w:r>
      <w:r w:rsidRPr="002E591B">
        <w:rPr>
          <w:rFonts w:cstheme="minorHAnsi"/>
          <w:b/>
          <w:bCs/>
        </w:rPr>
        <w:t>full year</w:t>
      </w:r>
      <w:r w:rsidRPr="009E7D59">
        <w:rPr>
          <w:rFonts w:cstheme="minorHAnsi"/>
        </w:rPr>
        <w:t xml:space="preserve"> (12 months) to plan, approve, and implement</w:t>
      </w:r>
      <w:r>
        <w:rPr>
          <w:rFonts w:cstheme="minorHAnsi"/>
        </w:rPr>
        <w:t xml:space="preserve">. </w:t>
      </w:r>
    </w:p>
    <w:tbl>
      <w:tblPr>
        <w:tblStyle w:val="TableGrid"/>
        <w:tblW w:w="10685" w:type="dxa"/>
        <w:tblInd w:w="-5" w:type="dxa"/>
        <w:tblLook w:val="04A0" w:firstRow="1" w:lastRow="0" w:firstColumn="1" w:lastColumn="0" w:noHBand="0" w:noVBand="1"/>
      </w:tblPr>
      <w:tblGrid>
        <w:gridCol w:w="2790"/>
        <w:gridCol w:w="771"/>
        <w:gridCol w:w="3562"/>
        <w:gridCol w:w="77"/>
        <w:gridCol w:w="3485"/>
      </w:tblGrid>
      <w:tr w:rsidR="00D63A46" w:rsidRPr="00A917B5" w14:paraId="407987A6" w14:textId="77777777" w:rsidTr="00BB657E">
        <w:tc>
          <w:tcPr>
            <w:tcW w:w="10685" w:type="dxa"/>
            <w:gridSpan w:val="5"/>
            <w:shd w:val="clear" w:color="auto" w:fill="DEEAF6" w:themeFill="accent5" w:themeFillTint="33"/>
          </w:tcPr>
          <w:p w14:paraId="39DBCDF8" w14:textId="2C32C6F3" w:rsidR="00D63A46" w:rsidRPr="00A917B5" w:rsidRDefault="009E2007" w:rsidP="00DD2C63">
            <w:pPr>
              <w:rPr>
                <w:rFonts w:cstheme="minorHAnsi"/>
              </w:rPr>
            </w:pPr>
            <w:r w:rsidRPr="00A917B5">
              <w:rPr>
                <w:rFonts w:cstheme="minorHAnsi"/>
                <w:b/>
              </w:rPr>
              <w:t>STEP 1</w:t>
            </w:r>
            <w:r w:rsidR="0046036A" w:rsidRPr="00A917B5">
              <w:rPr>
                <w:rFonts w:cstheme="minorHAnsi"/>
                <w:b/>
              </w:rPr>
              <w:t xml:space="preserve"> (Faculty Initiator)</w:t>
            </w:r>
          </w:p>
        </w:tc>
      </w:tr>
      <w:tr w:rsidR="00DD2C63" w:rsidRPr="00A917B5" w14:paraId="513D84F2" w14:textId="77777777" w:rsidTr="00BB657E">
        <w:tc>
          <w:tcPr>
            <w:tcW w:w="2790" w:type="dxa"/>
            <w:shd w:val="clear" w:color="auto" w:fill="BFBFBF" w:themeFill="background1" w:themeFillShade="BF"/>
          </w:tcPr>
          <w:p w14:paraId="7E134F39" w14:textId="5034FFAF" w:rsidR="00827990" w:rsidRPr="00A917B5" w:rsidRDefault="00DD2C63" w:rsidP="00DD2C63">
            <w:pPr>
              <w:rPr>
                <w:rFonts w:cstheme="minorHAnsi"/>
                <w:b/>
              </w:rPr>
            </w:pPr>
            <w:r w:rsidRPr="00A917B5">
              <w:rPr>
                <w:rFonts w:cstheme="minorHAnsi"/>
                <w:b/>
              </w:rPr>
              <w:t>Faculty Initiator</w:t>
            </w:r>
            <w:r w:rsidR="00827990" w:rsidRPr="00A917B5">
              <w:rPr>
                <w:rFonts w:cstheme="minorHAnsi"/>
                <w:b/>
              </w:rPr>
              <w:t xml:space="preserve"> </w:t>
            </w:r>
            <w:r w:rsidR="009E2007" w:rsidRPr="00A917B5">
              <w:rPr>
                <w:rFonts w:cstheme="minorHAnsi"/>
                <w:b/>
              </w:rPr>
              <w:t>(name)</w:t>
            </w:r>
          </w:p>
        </w:tc>
        <w:tc>
          <w:tcPr>
            <w:tcW w:w="7895" w:type="dxa"/>
            <w:gridSpan w:val="4"/>
          </w:tcPr>
          <w:p w14:paraId="45D32BA0" w14:textId="0ABE3387" w:rsidR="00DD2C63" w:rsidRPr="00A917B5" w:rsidRDefault="00DD2C63" w:rsidP="00DD2C63">
            <w:pPr>
              <w:rPr>
                <w:rFonts w:cstheme="minorHAnsi"/>
              </w:rPr>
            </w:pPr>
          </w:p>
        </w:tc>
      </w:tr>
      <w:tr w:rsidR="00E46199" w:rsidRPr="00A917B5" w14:paraId="26FE1BF1" w14:textId="77777777" w:rsidTr="00BB657E">
        <w:tc>
          <w:tcPr>
            <w:tcW w:w="2790" w:type="dxa"/>
            <w:shd w:val="clear" w:color="auto" w:fill="BFBFBF" w:themeFill="background1" w:themeFillShade="BF"/>
          </w:tcPr>
          <w:p w14:paraId="5FFAD726" w14:textId="0D3CD080" w:rsidR="00E46199" w:rsidRPr="00A917B5" w:rsidRDefault="00E46199" w:rsidP="00DD2C63">
            <w:pPr>
              <w:rPr>
                <w:rFonts w:cstheme="minorHAnsi"/>
                <w:b/>
              </w:rPr>
            </w:pPr>
            <w:r w:rsidRPr="00A917B5">
              <w:rPr>
                <w:rFonts w:cstheme="minorHAnsi"/>
                <w:b/>
              </w:rPr>
              <w:t>Division</w:t>
            </w:r>
          </w:p>
        </w:tc>
        <w:tc>
          <w:tcPr>
            <w:tcW w:w="7895" w:type="dxa"/>
            <w:gridSpan w:val="4"/>
          </w:tcPr>
          <w:p w14:paraId="351CA54C" w14:textId="77777777" w:rsidR="00E46199" w:rsidRPr="00A917B5" w:rsidRDefault="00E46199" w:rsidP="00DD2C63">
            <w:pPr>
              <w:rPr>
                <w:rFonts w:cstheme="minorHAnsi"/>
              </w:rPr>
            </w:pPr>
          </w:p>
        </w:tc>
      </w:tr>
      <w:tr w:rsidR="004D54BE" w:rsidRPr="00A917B5" w14:paraId="7A03176F" w14:textId="77777777" w:rsidTr="00BB657E">
        <w:tc>
          <w:tcPr>
            <w:tcW w:w="10685" w:type="dxa"/>
            <w:gridSpan w:val="5"/>
          </w:tcPr>
          <w:p w14:paraId="5870B43A" w14:textId="67B9711B" w:rsidR="007D5D1A" w:rsidRPr="00A917B5" w:rsidRDefault="009E2007" w:rsidP="00C04388">
            <w:pPr>
              <w:rPr>
                <w:rFonts w:cstheme="minorHAnsi"/>
                <w:b/>
                <w:i/>
              </w:rPr>
            </w:pPr>
            <w:r w:rsidRPr="00A917B5">
              <w:rPr>
                <w:rFonts w:cstheme="minorHAnsi"/>
                <w:b/>
                <w:i/>
              </w:rPr>
              <w:t>Summary and Rationale of Proposed Change</w:t>
            </w:r>
            <w:r w:rsidR="00124DA5" w:rsidRPr="00A917B5">
              <w:rPr>
                <w:rFonts w:cstheme="minorHAnsi"/>
                <w:b/>
                <w:i/>
              </w:rPr>
              <w:t>(s)</w:t>
            </w:r>
          </w:p>
          <w:p w14:paraId="1833378C" w14:textId="77777777" w:rsidR="009E2007" w:rsidRPr="00A917B5" w:rsidRDefault="009E2007" w:rsidP="00C04388">
            <w:pPr>
              <w:rPr>
                <w:rFonts w:cstheme="minorHAnsi"/>
                <w:b/>
                <w:i/>
              </w:rPr>
            </w:pPr>
          </w:p>
          <w:p w14:paraId="6E6D8137" w14:textId="21FF9ABC" w:rsidR="009E2007" w:rsidRPr="00A917B5" w:rsidRDefault="009E2007" w:rsidP="00C04388">
            <w:pPr>
              <w:rPr>
                <w:rFonts w:cstheme="minorHAnsi"/>
                <w:b/>
                <w:i/>
              </w:rPr>
            </w:pPr>
          </w:p>
        </w:tc>
      </w:tr>
      <w:tr w:rsidR="00D83326" w:rsidRPr="00A917B5" w14:paraId="1CA80F80" w14:textId="77777777" w:rsidTr="00F17F75">
        <w:tc>
          <w:tcPr>
            <w:tcW w:w="3561" w:type="dxa"/>
            <w:gridSpan w:val="2"/>
            <w:shd w:val="clear" w:color="auto" w:fill="DEEAF6" w:themeFill="accent5" w:themeFillTint="33"/>
          </w:tcPr>
          <w:p w14:paraId="7311A1D4" w14:textId="3A99D793" w:rsidR="00D83326" w:rsidRPr="00BB657E" w:rsidRDefault="00D83326" w:rsidP="00F17F7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s this a pilot?</w:t>
            </w:r>
          </w:p>
        </w:tc>
        <w:tc>
          <w:tcPr>
            <w:tcW w:w="3562" w:type="dxa"/>
            <w:shd w:val="clear" w:color="auto" w:fill="DEEAF6" w:themeFill="accent5" w:themeFillTint="33"/>
          </w:tcPr>
          <w:p w14:paraId="067A472B" w14:textId="77777777" w:rsidR="00D83326" w:rsidRPr="00BB657E" w:rsidRDefault="00D83326" w:rsidP="00F17F7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Yes</w:t>
            </w:r>
          </w:p>
        </w:tc>
        <w:tc>
          <w:tcPr>
            <w:tcW w:w="3562" w:type="dxa"/>
            <w:gridSpan w:val="2"/>
            <w:shd w:val="clear" w:color="auto" w:fill="DEEAF6" w:themeFill="accent5" w:themeFillTint="33"/>
          </w:tcPr>
          <w:p w14:paraId="1C08E78F" w14:textId="77777777" w:rsidR="00D83326" w:rsidRPr="00BB657E" w:rsidRDefault="00D83326" w:rsidP="00F17F7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o</w:t>
            </w:r>
          </w:p>
        </w:tc>
      </w:tr>
      <w:tr w:rsidR="00D83326" w:rsidRPr="00A917B5" w14:paraId="103A7A32" w14:textId="77777777" w:rsidTr="00B54DBD">
        <w:tc>
          <w:tcPr>
            <w:tcW w:w="10685" w:type="dxa"/>
            <w:gridSpan w:val="5"/>
            <w:shd w:val="clear" w:color="auto" w:fill="FFFFFF" w:themeFill="background1"/>
          </w:tcPr>
          <w:p w14:paraId="76675DF7" w14:textId="482551A4" w:rsidR="00D83326" w:rsidRDefault="00D83326" w:rsidP="00F17F7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f this is a pilot, what is your evaluation and revision plan (please include timeline for evaluation, revision, and final approvals</w:t>
            </w:r>
            <w:proofErr w:type="gramStart"/>
            <w:r>
              <w:rPr>
                <w:rFonts w:cstheme="minorHAnsi"/>
                <w:b/>
              </w:rPr>
              <w:t>)?*</w:t>
            </w:r>
            <w:proofErr w:type="gramEnd"/>
          </w:p>
          <w:p w14:paraId="2D67F1CD" w14:textId="77777777" w:rsidR="00D83326" w:rsidRDefault="00D83326" w:rsidP="00F17F75">
            <w:pPr>
              <w:rPr>
                <w:rFonts w:cstheme="minorHAnsi"/>
                <w:b/>
              </w:rPr>
            </w:pPr>
          </w:p>
          <w:p w14:paraId="768CBCF8" w14:textId="77777777" w:rsidR="00D83326" w:rsidRPr="00A917B5" w:rsidRDefault="00D83326" w:rsidP="00F17F75">
            <w:pPr>
              <w:rPr>
                <w:rFonts w:cstheme="minorHAnsi"/>
                <w:b/>
              </w:rPr>
            </w:pPr>
          </w:p>
        </w:tc>
      </w:tr>
      <w:tr w:rsidR="00DE2785" w:rsidRPr="00A917B5" w14:paraId="7E6DDC73" w14:textId="77777777" w:rsidTr="00BB657E">
        <w:tc>
          <w:tcPr>
            <w:tcW w:w="10685" w:type="dxa"/>
            <w:gridSpan w:val="5"/>
            <w:shd w:val="clear" w:color="auto" w:fill="DEEAF6" w:themeFill="accent5" w:themeFillTint="33"/>
          </w:tcPr>
          <w:p w14:paraId="0DFEAE35" w14:textId="59B3423A" w:rsidR="00DE2785" w:rsidRPr="00A917B5" w:rsidRDefault="00DE2785" w:rsidP="00D37103">
            <w:pPr>
              <w:rPr>
                <w:rFonts w:cstheme="minorHAnsi"/>
              </w:rPr>
            </w:pPr>
            <w:r w:rsidRPr="00A917B5">
              <w:rPr>
                <w:rFonts w:cstheme="minorHAnsi"/>
                <w:b/>
              </w:rPr>
              <w:t>STEP 2 (Faculty Initiator</w:t>
            </w:r>
            <w:r w:rsidR="0047740E" w:rsidRPr="00A917B5">
              <w:rPr>
                <w:rFonts w:cstheme="minorHAnsi"/>
                <w:b/>
              </w:rPr>
              <w:t xml:space="preserve"> and Associate Dean)</w:t>
            </w:r>
          </w:p>
        </w:tc>
      </w:tr>
      <w:tr w:rsidR="00DE2785" w:rsidRPr="00A917B5" w14:paraId="53078E7F" w14:textId="77777777" w:rsidTr="00BB657E">
        <w:tc>
          <w:tcPr>
            <w:tcW w:w="10685" w:type="dxa"/>
            <w:gridSpan w:val="5"/>
          </w:tcPr>
          <w:p w14:paraId="4AD799D4" w14:textId="2DEAB91D" w:rsidR="00DE2785" w:rsidRPr="00A917B5" w:rsidRDefault="00DE2785" w:rsidP="00C04388">
            <w:pPr>
              <w:rPr>
                <w:rFonts w:cstheme="minorHAnsi"/>
                <w:b/>
                <w:i/>
              </w:rPr>
            </w:pPr>
            <w:r w:rsidRPr="00A917B5">
              <w:rPr>
                <w:rFonts w:cstheme="minorHAnsi"/>
                <w:b/>
                <w:i/>
              </w:rPr>
              <w:t>Does this request require University-level approval? Coordinate with the Associate Dean and/or Registrar in responding to this question.</w:t>
            </w:r>
          </w:p>
          <w:p w14:paraId="4301AD25" w14:textId="3A82A2BE" w:rsidR="0047740E" w:rsidRPr="00A917B5" w:rsidRDefault="0047740E" w:rsidP="00C04388">
            <w:pPr>
              <w:rPr>
                <w:rFonts w:cstheme="minorHAnsi"/>
                <w:b/>
                <w:i/>
              </w:rPr>
            </w:pPr>
            <w:r w:rsidRPr="00A917B5">
              <w:rPr>
                <w:rFonts w:cstheme="minorHAnsi"/>
                <w:b/>
                <w:i/>
              </w:rPr>
              <w:t xml:space="preserve">If </w:t>
            </w:r>
            <w:proofErr w:type="gramStart"/>
            <w:r w:rsidRPr="00A917B5">
              <w:rPr>
                <w:rFonts w:cstheme="minorHAnsi"/>
                <w:b/>
                <w:i/>
              </w:rPr>
              <w:t>no</w:t>
            </w:r>
            <w:proofErr w:type="gramEnd"/>
            <w:r w:rsidRPr="00A917B5">
              <w:rPr>
                <w:rFonts w:cstheme="minorHAnsi"/>
                <w:b/>
                <w:i/>
              </w:rPr>
              <w:t xml:space="preserve">, proceed with Step 3. If yes, establish </w:t>
            </w:r>
            <w:r w:rsidR="001D69E5" w:rsidRPr="00A917B5">
              <w:rPr>
                <w:rFonts w:cstheme="minorHAnsi"/>
                <w:b/>
                <w:i/>
              </w:rPr>
              <w:t xml:space="preserve">a </w:t>
            </w:r>
            <w:r w:rsidRPr="00A917B5">
              <w:rPr>
                <w:rFonts w:cstheme="minorHAnsi"/>
                <w:b/>
                <w:i/>
              </w:rPr>
              <w:t xml:space="preserve">process for submitting documents to </w:t>
            </w:r>
            <w:r w:rsidR="001D69E5" w:rsidRPr="00A917B5">
              <w:rPr>
                <w:rFonts w:cstheme="minorHAnsi"/>
                <w:b/>
                <w:i/>
              </w:rPr>
              <w:t>the university level</w:t>
            </w:r>
            <w:r w:rsidRPr="00A917B5">
              <w:rPr>
                <w:rFonts w:cstheme="minorHAnsi"/>
                <w:b/>
                <w:i/>
              </w:rPr>
              <w:t>, then proceed with Step 3.</w:t>
            </w:r>
          </w:p>
          <w:p w14:paraId="1BEFA131" w14:textId="6C7705F8" w:rsidR="00DE2785" w:rsidRPr="00A917B5" w:rsidRDefault="00DE2785" w:rsidP="00C04388">
            <w:pPr>
              <w:rPr>
                <w:rFonts w:cstheme="minorHAnsi"/>
                <w:b/>
                <w:i/>
              </w:rPr>
            </w:pPr>
          </w:p>
        </w:tc>
      </w:tr>
      <w:tr w:rsidR="004B5E57" w:rsidRPr="00A917B5" w14:paraId="41C482D2" w14:textId="77777777" w:rsidTr="00BB657E">
        <w:tc>
          <w:tcPr>
            <w:tcW w:w="10685" w:type="dxa"/>
            <w:gridSpan w:val="5"/>
            <w:shd w:val="clear" w:color="auto" w:fill="DEEAF6" w:themeFill="accent5" w:themeFillTint="33"/>
          </w:tcPr>
          <w:p w14:paraId="69D59510" w14:textId="4DC5CFF1" w:rsidR="004B5E57" w:rsidRPr="00A917B5" w:rsidRDefault="00124DA5" w:rsidP="004D54BE">
            <w:pPr>
              <w:rPr>
                <w:rFonts w:cstheme="minorHAnsi"/>
              </w:rPr>
            </w:pPr>
            <w:r w:rsidRPr="00A917B5">
              <w:rPr>
                <w:rFonts w:cstheme="minorHAnsi"/>
                <w:b/>
              </w:rPr>
              <w:t xml:space="preserve">STEP </w:t>
            </w:r>
            <w:r w:rsidR="00DE2785" w:rsidRPr="00A917B5">
              <w:rPr>
                <w:rFonts w:cstheme="minorHAnsi"/>
                <w:b/>
              </w:rPr>
              <w:t>3</w:t>
            </w:r>
            <w:r w:rsidR="00631562" w:rsidRPr="00A917B5">
              <w:rPr>
                <w:rFonts w:cstheme="minorHAnsi"/>
                <w:b/>
              </w:rPr>
              <w:t xml:space="preserve"> (Faculty Initiator)</w:t>
            </w:r>
          </w:p>
        </w:tc>
      </w:tr>
      <w:tr w:rsidR="00D03BF1" w:rsidRPr="00A917B5" w14:paraId="749B7263" w14:textId="77777777" w:rsidTr="00BB657E">
        <w:tc>
          <w:tcPr>
            <w:tcW w:w="2790" w:type="dxa"/>
            <w:shd w:val="clear" w:color="auto" w:fill="BFBFBF" w:themeFill="background1" w:themeFillShade="BF"/>
          </w:tcPr>
          <w:p w14:paraId="085612B7" w14:textId="336A9574" w:rsidR="00D03BF1" w:rsidRPr="00A917B5" w:rsidRDefault="00D03BF1" w:rsidP="00DD2C63">
            <w:pPr>
              <w:rPr>
                <w:rFonts w:cstheme="minorHAnsi"/>
                <w:b/>
              </w:rPr>
            </w:pPr>
            <w:r w:rsidRPr="00A917B5">
              <w:rPr>
                <w:rFonts w:cstheme="minorHAnsi"/>
                <w:b/>
              </w:rPr>
              <w:t xml:space="preserve">Review by </w:t>
            </w:r>
            <w:r w:rsidR="00E46199" w:rsidRPr="00A917B5">
              <w:rPr>
                <w:rFonts w:cstheme="minorHAnsi"/>
                <w:b/>
              </w:rPr>
              <w:t xml:space="preserve">the </w:t>
            </w:r>
            <w:r w:rsidRPr="00A917B5">
              <w:rPr>
                <w:rFonts w:cstheme="minorHAnsi"/>
                <w:b/>
              </w:rPr>
              <w:t xml:space="preserve">Divisional Committee </w:t>
            </w:r>
          </w:p>
        </w:tc>
        <w:tc>
          <w:tcPr>
            <w:tcW w:w="7895" w:type="dxa"/>
            <w:gridSpan w:val="4"/>
          </w:tcPr>
          <w:p w14:paraId="6201C99E" w14:textId="41F123E8" w:rsidR="00AA5AC4" w:rsidRPr="00A917B5" w:rsidRDefault="00B54DBD" w:rsidP="0046036A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66693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036A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A5AC4" w:rsidRPr="00A917B5">
              <w:rPr>
                <w:rFonts w:cstheme="minorHAnsi"/>
              </w:rPr>
              <w:t>Proposed changes a</w:t>
            </w:r>
            <w:r w:rsidR="0046036A" w:rsidRPr="00A917B5">
              <w:rPr>
                <w:rFonts w:cstheme="minorHAnsi"/>
              </w:rPr>
              <w:t>ccepted _____</w:t>
            </w:r>
            <w:r w:rsidR="00764F60" w:rsidRPr="00A917B5">
              <w:rPr>
                <w:rFonts w:cstheme="minorHAnsi"/>
              </w:rPr>
              <w:t>___</w:t>
            </w:r>
            <w:r w:rsidR="0046036A" w:rsidRPr="00A917B5">
              <w:rPr>
                <w:rFonts w:cstheme="minorHAnsi"/>
              </w:rPr>
              <w:t>________ (date)</w:t>
            </w:r>
          </w:p>
          <w:p w14:paraId="0AADB39A" w14:textId="48BCE7DC" w:rsidR="0046036A" w:rsidRPr="00A917B5" w:rsidRDefault="00B54DBD" w:rsidP="0046036A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730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036A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A5AC4" w:rsidRPr="00A917B5">
              <w:rPr>
                <w:rFonts w:cstheme="minorHAnsi"/>
              </w:rPr>
              <w:t>Proposed changes r</w:t>
            </w:r>
            <w:r w:rsidR="0046036A" w:rsidRPr="00A917B5">
              <w:rPr>
                <w:rFonts w:cstheme="minorHAnsi"/>
              </w:rPr>
              <w:t>ejected_____</w:t>
            </w:r>
            <w:r w:rsidR="00764F60" w:rsidRPr="00A917B5">
              <w:rPr>
                <w:rFonts w:cstheme="minorHAnsi"/>
              </w:rPr>
              <w:t>___</w:t>
            </w:r>
            <w:r w:rsidR="00AA5AC4" w:rsidRPr="00A917B5">
              <w:rPr>
                <w:rFonts w:cstheme="minorHAnsi"/>
              </w:rPr>
              <w:t>_____</w:t>
            </w:r>
            <w:r w:rsidR="0046036A" w:rsidRPr="00A917B5">
              <w:rPr>
                <w:rFonts w:cstheme="minorHAnsi"/>
              </w:rPr>
              <w:t>____</w:t>
            </w:r>
            <w:r w:rsidR="00764F60" w:rsidRPr="00A917B5">
              <w:rPr>
                <w:rFonts w:cstheme="minorHAnsi"/>
              </w:rPr>
              <w:t xml:space="preserve"> </w:t>
            </w:r>
            <w:r w:rsidR="0046036A" w:rsidRPr="00A917B5">
              <w:rPr>
                <w:rFonts w:cstheme="minorHAnsi"/>
              </w:rPr>
              <w:t>(date)</w:t>
            </w:r>
          </w:p>
          <w:p w14:paraId="44CFD3F7" w14:textId="768C6AB2" w:rsidR="0046036A" w:rsidRPr="00A917B5" w:rsidRDefault="00B54DBD" w:rsidP="0046036A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79760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036A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A5AC4" w:rsidRPr="00A917B5">
              <w:rPr>
                <w:rFonts w:cstheme="minorHAnsi"/>
              </w:rPr>
              <w:t>Proposed changes r</w:t>
            </w:r>
            <w:r w:rsidR="0046036A" w:rsidRPr="00A917B5">
              <w:rPr>
                <w:rFonts w:cstheme="minorHAnsi"/>
              </w:rPr>
              <w:t>eturned for Modification _______</w:t>
            </w:r>
            <w:r w:rsidR="00AA5AC4" w:rsidRPr="00A917B5">
              <w:rPr>
                <w:rFonts w:cstheme="minorHAnsi"/>
              </w:rPr>
              <w:t>_____</w:t>
            </w:r>
            <w:r w:rsidR="0046036A" w:rsidRPr="00A917B5">
              <w:rPr>
                <w:rFonts w:cstheme="minorHAnsi"/>
              </w:rPr>
              <w:t>___(date)</w:t>
            </w:r>
          </w:p>
          <w:p w14:paraId="73EE97D1" w14:textId="77777777" w:rsidR="00AA5AC4" w:rsidRPr="00A917B5" w:rsidRDefault="00AA5AC4" w:rsidP="0046036A">
            <w:pPr>
              <w:rPr>
                <w:rFonts w:cstheme="minorHAnsi"/>
                <w:i/>
                <w:u w:val="single"/>
              </w:rPr>
            </w:pPr>
          </w:p>
          <w:p w14:paraId="74038D55" w14:textId="246C9075" w:rsidR="0046036A" w:rsidRPr="00A917B5" w:rsidRDefault="0046036A" w:rsidP="0046036A">
            <w:pPr>
              <w:rPr>
                <w:rFonts w:cstheme="minorHAnsi"/>
                <w:u w:val="single"/>
              </w:rPr>
            </w:pPr>
            <w:r w:rsidRPr="00A917B5">
              <w:rPr>
                <w:rFonts w:cstheme="minorHAnsi"/>
                <w:i/>
                <w:u w:val="single"/>
              </w:rPr>
              <w:t>Additional Comments</w:t>
            </w:r>
            <w:r w:rsidRPr="00A917B5">
              <w:rPr>
                <w:rFonts w:cstheme="minorHAnsi"/>
                <w:u w:val="single"/>
              </w:rPr>
              <w:t>:</w:t>
            </w:r>
          </w:p>
          <w:p w14:paraId="4751F794" w14:textId="77777777" w:rsidR="0046036A" w:rsidRPr="00A917B5" w:rsidRDefault="0046036A" w:rsidP="0046036A">
            <w:pPr>
              <w:rPr>
                <w:rFonts w:cstheme="minorHAnsi"/>
                <w:u w:val="single"/>
              </w:rPr>
            </w:pPr>
          </w:p>
          <w:p w14:paraId="2E93D2CA" w14:textId="77777777" w:rsidR="0046036A" w:rsidRPr="00A917B5" w:rsidRDefault="0046036A" w:rsidP="0046036A">
            <w:pPr>
              <w:rPr>
                <w:rFonts w:cstheme="minorHAnsi"/>
                <w:u w:val="single"/>
              </w:rPr>
            </w:pPr>
          </w:p>
          <w:p w14:paraId="2FDF5E42" w14:textId="5CF532ED" w:rsidR="00761545" w:rsidRPr="00A917B5" w:rsidRDefault="00761545" w:rsidP="00761545">
            <w:pPr>
              <w:rPr>
                <w:rFonts w:cstheme="minorHAnsi"/>
                <w:u w:val="single"/>
              </w:rPr>
            </w:pPr>
            <w:r w:rsidRPr="00A917B5">
              <w:rPr>
                <w:rFonts w:cstheme="minorHAnsi"/>
                <w:u w:val="single"/>
              </w:rPr>
              <w:t>Committee Chair:</w:t>
            </w:r>
          </w:p>
          <w:p w14:paraId="60990665" w14:textId="2158C8F5" w:rsidR="00761545" w:rsidRPr="00A917B5" w:rsidRDefault="00761545" w:rsidP="00761545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Name: __________________</w:t>
            </w:r>
            <w:r w:rsidR="00764F60" w:rsidRPr="00A917B5">
              <w:rPr>
                <w:rFonts w:cstheme="minorHAnsi"/>
              </w:rPr>
              <w:t>____</w:t>
            </w:r>
            <w:r w:rsidRPr="00A917B5">
              <w:rPr>
                <w:rFonts w:cstheme="minorHAnsi"/>
              </w:rPr>
              <w:t>____________</w:t>
            </w:r>
          </w:p>
          <w:p w14:paraId="69973398" w14:textId="77777777" w:rsidR="00761545" w:rsidRPr="00A917B5" w:rsidRDefault="00761545" w:rsidP="00761545">
            <w:pPr>
              <w:rPr>
                <w:rFonts w:cstheme="minorHAnsi"/>
              </w:rPr>
            </w:pPr>
          </w:p>
          <w:p w14:paraId="68A3456D" w14:textId="36C7D2F3" w:rsidR="00761545" w:rsidRPr="00A917B5" w:rsidRDefault="00761545" w:rsidP="00761545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Signature: ______________________</w:t>
            </w:r>
            <w:r w:rsidR="00764F60" w:rsidRPr="00A917B5">
              <w:rPr>
                <w:rFonts w:cstheme="minorHAnsi"/>
              </w:rPr>
              <w:t>__</w:t>
            </w:r>
            <w:r w:rsidRPr="00A917B5">
              <w:rPr>
                <w:rFonts w:cstheme="minorHAnsi"/>
              </w:rPr>
              <w:t>_______________________________</w:t>
            </w:r>
          </w:p>
          <w:p w14:paraId="6918B9C4" w14:textId="36D37476" w:rsidR="00EF75C7" w:rsidRPr="00A917B5" w:rsidRDefault="00EF75C7" w:rsidP="00761545">
            <w:pPr>
              <w:rPr>
                <w:rFonts w:cstheme="minorHAnsi"/>
              </w:rPr>
            </w:pPr>
          </w:p>
        </w:tc>
      </w:tr>
      <w:tr w:rsidR="00124DA5" w:rsidRPr="00A917B5" w14:paraId="63B2B85E" w14:textId="77777777" w:rsidTr="00BB657E">
        <w:tc>
          <w:tcPr>
            <w:tcW w:w="10685" w:type="dxa"/>
            <w:gridSpan w:val="5"/>
            <w:shd w:val="clear" w:color="auto" w:fill="DEEAF6" w:themeFill="accent5" w:themeFillTint="33"/>
          </w:tcPr>
          <w:p w14:paraId="3CB415BD" w14:textId="2722F9E3" w:rsidR="00124DA5" w:rsidRPr="00A917B5" w:rsidRDefault="00124DA5" w:rsidP="00361D49">
            <w:pPr>
              <w:rPr>
                <w:rFonts w:cstheme="minorHAnsi"/>
                <w:b/>
              </w:rPr>
            </w:pPr>
            <w:r w:rsidRPr="00A917B5">
              <w:rPr>
                <w:rFonts w:cstheme="minorHAnsi"/>
                <w:b/>
              </w:rPr>
              <w:lastRenderedPageBreak/>
              <w:t xml:space="preserve">STEP </w:t>
            </w:r>
            <w:r w:rsidR="0047740E" w:rsidRPr="00A917B5">
              <w:rPr>
                <w:rFonts w:cstheme="minorHAnsi"/>
                <w:b/>
              </w:rPr>
              <w:t>4</w:t>
            </w:r>
            <w:r w:rsidR="00631562" w:rsidRPr="00A917B5">
              <w:rPr>
                <w:rFonts w:cstheme="minorHAnsi"/>
                <w:b/>
              </w:rPr>
              <w:t xml:space="preserve"> (Faculty Initiator)</w:t>
            </w:r>
          </w:p>
        </w:tc>
      </w:tr>
      <w:tr w:rsidR="00124DA5" w:rsidRPr="00A917B5" w14:paraId="78478A33" w14:textId="77777777" w:rsidTr="00BB657E">
        <w:tc>
          <w:tcPr>
            <w:tcW w:w="2790" w:type="dxa"/>
            <w:shd w:val="clear" w:color="auto" w:fill="BFBFBF" w:themeFill="background1" w:themeFillShade="BF"/>
          </w:tcPr>
          <w:p w14:paraId="5A57DDA4" w14:textId="77777777" w:rsidR="00124DA5" w:rsidRPr="00A917B5" w:rsidRDefault="00124DA5" w:rsidP="00361D49">
            <w:pPr>
              <w:rPr>
                <w:rFonts w:cstheme="minorHAnsi"/>
                <w:b/>
              </w:rPr>
            </w:pPr>
            <w:r w:rsidRPr="00A917B5">
              <w:rPr>
                <w:rFonts w:cstheme="minorHAnsi"/>
                <w:b/>
              </w:rPr>
              <w:t>Review by Divisional Faculty</w:t>
            </w:r>
          </w:p>
        </w:tc>
        <w:tc>
          <w:tcPr>
            <w:tcW w:w="7895" w:type="dxa"/>
            <w:gridSpan w:val="4"/>
          </w:tcPr>
          <w:p w14:paraId="66AEB980" w14:textId="77777777" w:rsidR="00764F60" w:rsidRPr="00A917B5" w:rsidRDefault="00B54DBD" w:rsidP="00764F60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507193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F60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64F60" w:rsidRPr="00A917B5">
              <w:rPr>
                <w:rFonts w:cstheme="minorHAnsi"/>
              </w:rPr>
              <w:t>Proposed changes accepted ________________ (date)</w:t>
            </w:r>
          </w:p>
          <w:p w14:paraId="580F4C40" w14:textId="77777777" w:rsidR="00764F60" w:rsidRPr="00A917B5" w:rsidRDefault="00B54DBD" w:rsidP="00764F60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115355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F60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64F60" w:rsidRPr="00A917B5">
              <w:rPr>
                <w:rFonts w:cstheme="minorHAnsi"/>
              </w:rPr>
              <w:t>Proposed changes rejected_________________ (date)</w:t>
            </w:r>
          </w:p>
          <w:p w14:paraId="5DED0A8A" w14:textId="77777777" w:rsidR="00764F60" w:rsidRPr="00A917B5" w:rsidRDefault="00B54DBD" w:rsidP="00764F60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680814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F60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64F60" w:rsidRPr="00A917B5">
              <w:rPr>
                <w:rFonts w:cstheme="minorHAnsi"/>
              </w:rPr>
              <w:t>Proposed changes returned for Modification _______________(date)</w:t>
            </w:r>
          </w:p>
          <w:p w14:paraId="69BA416C" w14:textId="77777777" w:rsidR="00764F60" w:rsidRPr="00A917B5" w:rsidRDefault="00764F60" w:rsidP="00764F60">
            <w:pPr>
              <w:rPr>
                <w:rFonts w:cstheme="minorHAnsi"/>
                <w:i/>
                <w:u w:val="single"/>
              </w:rPr>
            </w:pPr>
          </w:p>
          <w:p w14:paraId="296CBEA7" w14:textId="77777777" w:rsidR="00764F60" w:rsidRPr="00A917B5" w:rsidRDefault="00764F60" w:rsidP="00764F60">
            <w:pPr>
              <w:rPr>
                <w:rFonts w:cstheme="minorHAnsi"/>
                <w:u w:val="single"/>
              </w:rPr>
            </w:pPr>
            <w:r w:rsidRPr="00A917B5">
              <w:rPr>
                <w:rFonts w:cstheme="minorHAnsi"/>
                <w:i/>
                <w:u w:val="single"/>
              </w:rPr>
              <w:t>Additional Comments</w:t>
            </w:r>
            <w:r w:rsidRPr="00A917B5">
              <w:rPr>
                <w:rFonts w:cstheme="minorHAnsi"/>
                <w:u w:val="single"/>
              </w:rPr>
              <w:t>:</w:t>
            </w:r>
          </w:p>
          <w:p w14:paraId="4BDACE28" w14:textId="77777777" w:rsidR="00764F60" w:rsidRPr="00A917B5" w:rsidRDefault="00764F60" w:rsidP="00764F60">
            <w:pPr>
              <w:rPr>
                <w:rFonts w:cstheme="minorHAnsi"/>
                <w:u w:val="single"/>
              </w:rPr>
            </w:pPr>
          </w:p>
          <w:p w14:paraId="2423A4EE" w14:textId="77777777" w:rsidR="00764F60" w:rsidRPr="00A917B5" w:rsidRDefault="00764F60" w:rsidP="00764F60">
            <w:pPr>
              <w:rPr>
                <w:rFonts w:cstheme="minorHAnsi"/>
                <w:u w:val="single"/>
              </w:rPr>
            </w:pPr>
          </w:p>
          <w:p w14:paraId="067B147C" w14:textId="65594762" w:rsidR="00764F60" w:rsidRPr="00A917B5" w:rsidRDefault="00764F60" w:rsidP="00764F60">
            <w:pPr>
              <w:rPr>
                <w:rFonts w:cstheme="minorHAnsi"/>
                <w:u w:val="single"/>
              </w:rPr>
            </w:pPr>
            <w:r w:rsidRPr="00A917B5">
              <w:rPr>
                <w:rFonts w:cstheme="minorHAnsi"/>
                <w:u w:val="single"/>
              </w:rPr>
              <w:t>Divisional Dean:</w:t>
            </w:r>
          </w:p>
          <w:p w14:paraId="3ACD7A3E" w14:textId="77777777" w:rsidR="00764F60" w:rsidRPr="00A917B5" w:rsidRDefault="00764F60" w:rsidP="00764F60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Name: __________________________________</w:t>
            </w:r>
          </w:p>
          <w:p w14:paraId="77D761E7" w14:textId="77777777" w:rsidR="00764F60" w:rsidRPr="00A917B5" w:rsidRDefault="00764F60" w:rsidP="00764F60">
            <w:pPr>
              <w:rPr>
                <w:rFonts w:cstheme="minorHAnsi"/>
              </w:rPr>
            </w:pPr>
          </w:p>
          <w:p w14:paraId="1CD3E2C4" w14:textId="77777777" w:rsidR="00764F60" w:rsidRPr="00A917B5" w:rsidRDefault="00764F60" w:rsidP="00764F60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Signature: _______________________________________________________</w:t>
            </w:r>
          </w:p>
          <w:p w14:paraId="2DC84D3B" w14:textId="77777777" w:rsidR="00124DA5" w:rsidRPr="00A917B5" w:rsidRDefault="00124DA5" w:rsidP="00361D49">
            <w:pPr>
              <w:rPr>
                <w:rFonts w:cstheme="minorHAnsi"/>
              </w:rPr>
            </w:pPr>
          </w:p>
        </w:tc>
      </w:tr>
      <w:tr w:rsidR="00D63A46" w:rsidRPr="00A917B5" w14:paraId="7B623BDD" w14:textId="77777777" w:rsidTr="00BB657E">
        <w:tc>
          <w:tcPr>
            <w:tcW w:w="10685" w:type="dxa"/>
            <w:gridSpan w:val="5"/>
            <w:shd w:val="clear" w:color="auto" w:fill="DEEAF6" w:themeFill="accent5" w:themeFillTint="33"/>
          </w:tcPr>
          <w:p w14:paraId="17ED0840" w14:textId="11EE51AE" w:rsidR="00D63A46" w:rsidRPr="00A917B5" w:rsidRDefault="00D63A46" w:rsidP="00D03BF1">
            <w:pPr>
              <w:rPr>
                <w:rFonts w:cstheme="minorHAnsi"/>
              </w:rPr>
            </w:pPr>
            <w:r w:rsidRPr="00A917B5">
              <w:rPr>
                <w:rFonts w:cstheme="minorHAnsi"/>
                <w:b/>
              </w:rPr>
              <w:t>S</w:t>
            </w:r>
            <w:r w:rsidR="00631562" w:rsidRPr="00A917B5">
              <w:rPr>
                <w:rFonts w:cstheme="minorHAnsi"/>
                <w:b/>
              </w:rPr>
              <w:t xml:space="preserve">TEP </w:t>
            </w:r>
            <w:r w:rsidR="0047740E" w:rsidRPr="00A917B5">
              <w:rPr>
                <w:rFonts w:cstheme="minorHAnsi"/>
                <w:b/>
              </w:rPr>
              <w:t>5</w:t>
            </w:r>
            <w:r w:rsidR="00631562" w:rsidRPr="00A917B5">
              <w:rPr>
                <w:rFonts w:cstheme="minorHAnsi"/>
                <w:b/>
              </w:rPr>
              <w:t xml:space="preserve"> (Faculty Initiator)</w:t>
            </w:r>
          </w:p>
        </w:tc>
      </w:tr>
      <w:tr w:rsidR="00D03BF1" w:rsidRPr="00A917B5" w14:paraId="018A2594" w14:textId="77777777" w:rsidTr="00BB657E">
        <w:tc>
          <w:tcPr>
            <w:tcW w:w="2790" w:type="dxa"/>
            <w:shd w:val="clear" w:color="auto" w:fill="BFBFBF" w:themeFill="background1" w:themeFillShade="BF"/>
          </w:tcPr>
          <w:p w14:paraId="0A80262C" w14:textId="4CC6FE2C" w:rsidR="00D03BF1" w:rsidRPr="00A917B5" w:rsidRDefault="00D03BF1" w:rsidP="00DD2C63">
            <w:pPr>
              <w:rPr>
                <w:rFonts w:cstheme="minorHAnsi"/>
                <w:b/>
              </w:rPr>
            </w:pPr>
            <w:r w:rsidRPr="00A917B5">
              <w:rPr>
                <w:rFonts w:cstheme="minorHAnsi"/>
                <w:b/>
              </w:rPr>
              <w:t>Review by</w:t>
            </w:r>
            <w:r w:rsidR="00A616B6">
              <w:rPr>
                <w:rFonts w:cstheme="minorHAnsi"/>
                <w:b/>
              </w:rPr>
              <w:t xml:space="preserve"> the Schoolwide Curriculum</w:t>
            </w:r>
            <w:r w:rsidRPr="00A917B5">
              <w:rPr>
                <w:rFonts w:cstheme="minorHAnsi"/>
                <w:b/>
              </w:rPr>
              <w:t xml:space="preserve"> Committee </w:t>
            </w:r>
          </w:p>
        </w:tc>
        <w:tc>
          <w:tcPr>
            <w:tcW w:w="7895" w:type="dxa"/>
            <w:gridSpan w:val="4"/>
          </w:tcPr>
          <w:p w14:paraId="15C46FEB" w14:textId="77777777" w:rsidR="00764F60" w:rsidRPr="00A917B5" w:rsidRDefault="00B54DBD" w:rsidP="00764F60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34184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F60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64F60" w:rsidRPr="00A917B5">
              <w:rPr>
                <w:rFonts w:cstheme="minorHAnsi"/>
              </w:rPr>
              <w:t>Proposed changes accepted ________________ (date)</w:t>
            </w:r>
          </w:p>
          <w:p w14:paraId="2C063515" w14:textId="77777777" w:rsidR="00764F60" w:rsidRPr="00A917B5" w:rsidRDefault="00B54DBD" w:rsidP="00764F60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015067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F60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64F60" w:rsidRPr="00A917B5">
              <w:rPr>
                <w:rFonts w:cstheme="minorHAnsi"/>
              </w:rPr>
              <w:t>Proposed changes rejected_________________ (date)</w:t>
            </w:r>
          </w:p>
          <w:p w14:paraId="052F2EA4" w14:textId="77777777" w:rsidR="00764F60" w:rsidRPr="00A917B5" w:rsidRDefault="00B54DBD" w:rsidP="00764F60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561015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F60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64F60" w:rsidRPr="00A917B5">
              <w:rPr>
                <w:rFonts w:cstheme="minorHAnsi"/>
              </w:rPr>
              <w:t>Proposed changes returned for Modification _______________(date)</w:t>
            </w:r>
          </w:p>
          <w:p w14:paraId="7E1CEC0B" w14:textId="77777777" w:rsidR="00764F60" w:rsidRPr="00A917B5" w:rsidRDefault="00764F60" w:rsidP="00764F60">
            <w:pPr>
              <w:rPr>
                <w:rFonts w:cstheme="minorHAnsi"/>
                <w:i/>
                <w:u w:val="single"/>
              </w:rPr>
            </w:pPr>
          </w:p>
          <w:p w14:paraId="3698511E" w14:textId="77777777" w:rsidR="00764F60" w:rsidRPr="00A917B5" w:rsidRDefault="00764F60" w:rsidP="00764F60">
            <w:pPr>
              <w:rPr>
                <w:rFonts w:cstheme="minorHAnsi"/>
                <w:u w:val="single"/>
              </w:rPr>
            </w:pPr>
            <w:r w:rsidRPr="00A917B5">
              <w:rPr>
                <w:rFonts w:cstheme="minorHAnsi"/>
                <w:i/>
                <w:u w:val="single"/>
              </w:rPr>
              <w:t>Additional Comments</w:t>
            </w:r>
            <w:r w:rsidRPr="00A917B5">
              <w:rPr>
                <w:rFonts w:cstheme="minorHAnsi"/>
                <w:u w:val="single"/>
              </w:rPr>
              <w:t>:</w:t>
            </w:r>
          </w:p>
          <w:p w14:paraId="0C6CADC4" w14:textId="77777777" w:rsidR="00764F60" w:rsidRPr="00A917B5" w:rsidRDefault="00764F60" w:rsidP="00764F60">
            <w:pPr>
              <w:rPr>
                <w:rFonts w:cstheme="minorHAnsi"/>
                <w:u w:val="single"/>
              </w:rPr>
            </w:pPr>
          </w:p>
          <w:p w14:paraId="4052DEB7" w14:textId="77777777" w:rsidR="00764F60" w:rsidRPr="00A917B5" w:rsidRDefault="00764F60" w:rsidP="00764F60">
            <w:pPr>
              <w:rPr>
                <w:rFonts w:cstheme="minorHAnsi"/>
                <w:u w:val="single"/>
              </w:rPr>
            </w:pPr>
          </w:p>
          <w:p w14:paraId="4636FA42" w14:textId="77777777" w:rsidR="00764F60" w:rsidRPr="00A917B5" w:rsidRDefault="00764F60" w:rsidP="00764F60">
            <w:pPr>
              <w:rPr>
                <w:rFonts w:cstheme="minorHAnsi"/>
                <w:u w:val="single"/>
              </w:rPr>
            </w:pPr>
            <w:r w:rsidRPr="00A917B5">
              <w:rPr>
                <w:rFonts w:cstheme="minorHAnsi"/>
                <w:u w:val="single"/>
              </w:rPr>
              <w:t>Committee Chair:</w:t>
            </w:r>
          </w:p>
          <w:p w14:paraId="462B7F68" w14:textId="77777777" w:rsidR="00764F60" w:rsidRPr="00A917B5" w:rsidRDefault="00764F60" w:rsidP="00764F60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Name: __________________________________</w:t>
            </w:r>
          </w:p>
          <w:p w14:paraId="0DC392EC" w14:textId="77777777" w:rsidR="00764F60" w:rsidRPr="00A917B5" w:rsidRDefault="00764F60" w:rsidP="00764F60">
            <w:pPr>
              <w:rPr>
                <w:rFonts w:cstheme="minorHAnsi"/>
              </w:rPr>
            </w:pPr>
          </w:p>
          <w:p w14:paraId="22E82EEB" w14:textId="77777777" w:rsidR="00764F60" w:rsidRPr="00A917B5" w:rsidRDefault="00764F60" w:rsidP="00764F60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Signature: _______________________________________________________</w:t>
            </w:r>
          </w:p>
          <w:p w14:paraId="7145102B" w14:textId="1C275216" w:rsidR="00EF75C7" w:rsidRPr="00A917B5" w:rsidRDefault="00EF75C7" w:rsidP="00761545">
            <w:pPr>
              <w:rPr>
                <w:rFonts w:cstheme="minorHAnsi"/>
              </w:rPr>
            </w:pPr>
          </w:p>
        </w:tc>
      </w:tr>
      <w:tr w:rsidR="00806C0D" w:rsidRPr="00A917B5" w14:paraId="69D847CA" w14:textId="77777777" w:rsidTr="00806C0D">
        <w:tc>
          <w:tcPr>
            <w:tcW w:w="10685" w:type="dxa"/>
            <w:gridSpan w:val="5"/>
            <w:shd w:val="clear" w:color="auto" w:fill="D9E2F3" w:themeFill="accent1" w:themeFillTint="33"/>
          </w:tcPr>
          <w:p w14:paraId="6D90DF6D" w14:textId="311F7A8F" w:rsidR="00806C0D" w:rsidRPr="00A917B5" w:rsidRDefault="00806C0D" w:rsidP="00954631">
            <w:pPr>
              <w:rPr>
                <w:rFonts w:cstheme="minorHAnsi"/>
                <w:b/>
                <w:bCs/>
              </w:rPr>
            </w:pPr>
            <w:r w:rsidRPr="00A917B5">
              <w:rPr>
                <w:rFonts w:cstheme="minorHAnsi"/>
                <w:b/>
                <w:bCs/>
              </w:rPr>
              <w:t xml:space="preserve">STEP 6 </w:t>
            </w:r>
            <w:r w:rsidRPr="00A917B5">
              <w:rPr>
                <w:rFonts w:cstheme="minorHAnsi"/>
                <w:b/>
              </w:rPr>
              <w:t xml:space="preserve">(Faculty </w:t>
            </w:r>
            <w:r>
              <w:rPr>
                <w:rFonts w:cstheme="minorHAnsi"/>
                <w:b/>
              </w:rPr>
              <w:t>Council Chair</w:t>
            </w:r>
            <w:r w:rsidRPr="00A917B5">
              <w:rPr>
                <w:rFonts w:cstheme="minorHAnsi"/>
                <w:b/>
              </w:rPr>
              <w:t>)</w:t>
            </w:r>
          </w:p>
        </w:tc>
      </w:tr>
      <w:tr w:rsidR="00806C0D" w:rsidRPr="00A917B5" w14:paraId="2DC9A19E" w14:textId="77777777" w:rsidTr="00806C0D">
        <w:tc>
          <w:tcPr>
            <w:tcW w:w="2790" w:type="dxa"/>
            <w:shd w:val="clear" w:color="auto" w:fill="BFBFBF" w:themeFill="background1" w:themeFillShade="BF"/>
          </w:tcPr>
          <w:p w14:paraId="2946FF81" w14:textId="77777777" w:rsidR="00806C0D" w:rsidRPr="00A917B5" w:rsidRDefault="00806C0D" w:rsidP="00954631">
            <w:pPr>
              <w:rPr>
                <w:rFonts w:cstheme="minorHAnsi"/>
                <w:b/>
              </w:rPr>
            </w:pPr>
            <w:r w:rsidRPr="00A917B5">
              <w:rPr>
                <w:rFonts w:cstheme="minorHAnsi"/>
                <w:b/>
              </w:rPr>
              <w:t xml:space="preserve">Review by </w:t>
            </w:r>
          </w:p>
          <w:p w14:paraId="23C4B9A7" w14:textId="77777777" w:rsidR="00806C0D" w:rsidRPr="00A917B5" w:rsidRDefault="00806C0D" w:rsidP="00954631">
            <w:pPr>
              <w:rPr>
                <w:b/>
                <w:bCs/>
              </w:rPr>
            </w:pPr>
            <w:r w:rsidRPr="3CB366BC">
              <w:rPr>
                <w:b/>
                <w:bCs/>
              </w:rPr>
              <w:t>Faculty Council</w:t>
            </w:r>
          </w:p>
        </w:tc>
        <w:tc>
          <w:tcPr>
            <w:tcW w:w="7895" w:type="dxa"/>
            <w:gridSpan w:val="4"/>
          </w:tcPr>
          <w:p w14:paraId="41D43BCE" w14:textId="71174218" w:rsidR="00806C0D" w:rsidRDefault="00B54DBD" w:rsidP="00954631">
            <w:sdt>
              <w:sdtPr>
                <w:id w:val="-879013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6C0D" w:rsidRPr="3CB366BC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="00806C0D">
              <w:t xml:space="preserve"> Is the layout professional (no typos/formatting issues)?</w:t>
            </w:r>
          </w:p>
          <w:p w14:paraId="15DE67AE" w14:textId="4C352EAF" w:rsidR="00806C0D" w:rsidRPr="00A917B5" w:rsidRDefault="00B54DBD" w:rsidP="00954631">
            <w:sdt>
              <w:sdtPr>
                <w:id w:val="427009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6C0D" w:rsidRPr="3CB366BC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="00806C0D">
              <w:t xml:space="preserve"> Is the </w:t>
            </w:r>
            <w:r w:rsidR="00806C0D" w:rsidRPr="00806C0D">
              <w:t>Curriculum Approval/Modification Tracking Form</w:t>
            </w:r>
            <w:r w:rsidR="00806C0D">
              <w:t xml:space="preserve"> completed and signed?</w:t>
            </w:r>
          </w:p>
          <w:p w14:paraId="0337C37A" w14:textId="77777777" w:rsidR="00806C0D" w:rsidRDefault="00806C0D" w:rsidP="00954631"/>
          <w:p w14:paraId="6F4196A8" w14:textId="77777777" w:rsidR="00806C0D" w:rsidRDefault="00806C0D" w:rsidP="00954631">
            <w:r>
              <w:t>Recommendation:</w:t>
            </w:r>
          </w:p>
          <w:p w14:paraId="6D30504C" w14:textId="00710BEA" w:rsidR="00806C0D" w:rsidRDefault="00B54DBD" w:rsidP="00954631">
            <w:sdt>
              <w:sdtPr>
                <w:id w:val="720098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6C0D" w:rsidRPr="3CB366BC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="00806C0D">
              <w:t xml:space="preserve"> </w:t>
            </w:r>
            <w:r w:rsidR="00806C0D" w:rsidRPr="3CB366BC">
              <w:t xml:space="preserve">Full faculty vote needed </w:t>
            </w:r>
            <w:r w:rsidR="00806C0D">
              <w:t>OR</w:t>
            </w:r>
          </w:p>
          <w:p w14:paraId="71856306" w14:textId="174B51BE" w:rsidR="00806C0D" w:rsidRDefault="00B54DBD" w:rsidP="00954631">
            <w:sdt>
              <w:sdtPr>
                <w:id w:val="-232700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6C0D" w:rsidRPr="3CB366BC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="00806C0D">
              <w:t xml:space="preserve"> Full faculty c</w:t>
            </w:r>
            <w:r w:rsidR="00806C0D" w:rsidRPr="3CB366BC">
              <w:t>onsent agenda item</w:t>
            </w:r>
          </w:p>
          <w:p w14:paraId="10361B02" w14:textId="77777777" w:rsidR="00806C0D" w:rsidRDefault="00806C0D" w:rsidP="00954631">
            <w:pPr>
              <w:rPr>
                <w:i/>
                <w:iCs/>
                <w:u w:val="single"/>
              </w:rPr>
            </w:pPr>
          </w:p>
          <w:p w14:paraId="06B6D31A" w14:textId="77777777" w:rsidR="00806C0D" w:rsidRPr="00A917B5" w:rsidRDefault="00806C0D" w:rsidP="00954631">
            <w:pPr>
              <w:rPr>
                <w:rFonts w:cstheme="minorHAnsi"/>
                <w:u w:val="single"/>
              </w:rPr>
            </w:pPr>
            <w:r w:rsidRPr="00A917B5">
              <w:rPr>
                <w:rFonts w:cstheme="minorHAnsi"/>
                <w:i/>
                <w:u w:val="single"/>
              </w:rPr>
              <w:t>Additional Comments</w:t>
            </w:r>
            <w:r w:rsidRPr="00A917B5">
              <w:rPr>
                <w:rFonts w:cstheme="minorHAnsi"/>
                <w:u w:val="single"/>
              </w:rPr>
              <w:t>:</w:t>
            </w:r>
          </w:p>
          <w:p w14:paraId="2ECD48D7" w14:textId="77777777" w:rsidR="00806C0D" w:rsidRPr="00A917B5" w:rsidRDefault="00806C0D" w:rsidP="00954631">
            <w:pPr>
              <w:rPr>
                <w:rFonts w:cstheme="minorHAnsi"/>
                <w:u w:val="single"/>
              </w:rPr>
            </w:pPr>
          </w:p>
          <w:p w14:paraId="14702305" w14:textId="77777777" w:rsidR="00806C0D" w:rsidRPr="00A917B5" w:rsidRDefault="00806C0D" w:rsidP="00954631">
            <w:pPr>
              <w:rPr>
                <w:rFonts w:cstheme="minorHAnsi"/>
                <w:u w:val="single"/>
              </w:rPr>
            </w:pPr>
          </w:p>
          <w:p w14:paraId="2CFC3229" w14:textId="77777777" w:rsidR="00806C0D" w:rsidRDefault="00806C0D" w:rsidP="00954631">
            <w:pPr>
              <w:rPr>
                <w:u w:val="single"/>
              </w:rPr>
            </w:pPr>
            <w:r w:rsidRPr="3CB366BC">
              <w:rPr>
                <w:u w:val="single"/>
              </w:rPr>
              <w:t>Faculty Council Chair:</w:t>
            </w:r>
          </w:p>
          <w:p w14:paraId="178E49E8" w14:textId="77777777" w:rsidR="00B54DBD" w:rsidRPr="00A917B5" w:rsidRDefault="00B54DBD" w:rsidP="00954631">
            <w:pPr>
              <w:rPr>
                <w:u w:val="single"/>
              </w:rPr>
            </w:pPr>
          </w:p>
          <w:p w14:paraId="621D2356" w14:textId="77777777" w:rsidR="00806C0D" w:rsidRPr="00A917B5" w:rsidRDefault="00806C0D" w:rsidP="00954631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Name: __________________________________</w:t>
            </w:r>
          </w:p>
          <w:p w14:paraId="12E18F49" w14:textId="77777777" w:rsidR="00806C0D" w:rsidRPr="00A917B5" w:rsidRDefault="00806C0D" w:rsidP="00954631">
            <w:pPr>
              <w:rPr>
                <w:rFonts w:cstheme="minorHAnsi"/>
              </w:rPr>
            </w:pPr>
          </w:p>
          <w:p w14:paraId="72428C5A" w14:textId="77777777" w:rsidR="00806C0D" w:rsidRPr="00A917B5" w:rsidRDefault="00806C0D" w:rsidP="00954631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Signature: _______________________________________________________</w:t>
            </w:r>
          </w:p>
          <w:p w14:paraId="7E0F58AB" w14:textId="77777777" w:rsidR="00806C0D" w:rsidRPr="00A917B5" w:rsidRDefault="00806C0D" w:rsidP="00954631">
            <w:pPr>
              <w:rPr>
                <w:rFonts w:cstheme="minorHAnsi"/>
                <w:u w:val="single"/>
              </w:rPr>
            </w:pPr>
          </w:p>
        </w:tc>
      </w:tr>
      <w:tr w:rsidR="001B606B" w:rsidRPr="00A917B5" w14:paraId="4FE880DB" w14:textId="77777777" w:rsidTr="00BB657E">
        <w:tc>
          <w:tcPr>
            <w:tcW w:w="10685" w:type="dxa"/>
            <w:gridSpan w:val="5"/>
            <w:shd w:val="clear" w:color="auto" w:fill="D9E2F3" w:themeFill="accent1" w:themeFillTint="33"/>
          </w:tcPr>
          <w:p w14:paraId="3F418718" w14:textId="42EE1D8E" w:rsidR="001B606B" w:rsidRPr="00A917B5" w:rsidRDefault="001B606B" w:rsidP="00A114C3">
            <w:pPr>
              <w:rPr>
                <w:rFonts w:cstheme="minorHAnsi"/>
                <w:b/>
                <w:bCs/>
              </w:rPr>
            </w:pPr>
            <w:r w:rsidRPr="00A917B5">
              <w:rPr>
                <w:rFonts w:cstheme="minorHAnsi"/>
                <w:b/>
                <w:bCs/>
              </w:rPr>
              <w:t>S</w:t>
            </w:r>
            <w:r w:rsidR="00631562" w:rsidRPr="00A917B5">
              <w:rPr>
                <w:rFonts w:cstheme="minorHAnsi"/>
                <w:b/>
                <w:bCs/>
              </w:rPr>
              <w:t xml:space="preserve">TEP </w:t>
            </w:r>
            <w:r w:rsidR="00806C0D">
              <w:rPr>
                <w:rFonts w:cstheme="minorHAnsi"/>
                <w:b/>
                <w:bCs/>
              </w:rPr>
              <w:t>7</w:t>
            </w:r>
            <w:r w:rsidR="00631562" w:rsidRPr="00A917B5">
              <w:rPr>
                <w:rFonts w:cstheme="minorHAnsi"/>
                <w:b/>
                <w:bCs/>
              </w:rPr>
              <w:t xml:space="preserve"> </w:t>
            </w:r>
            <w:r w:rsidR="00631562" w:rsidRPr="00A917B5">
              <w:rPr>
                <w:rFonts w:cstheme="minorHAnsi"/>
                <w:b/>
              </w:rPr>
              <w:t>(Faculty Initiator)</w:t>
            </w:r>
          </w:p>
        </w:tc>
      </w:tr>
      <w:tr w:rsidR="00D03BF1" w:rsidRPr="00A917B5" w14:paraId="07611F91" w14:textId="77777777" w:rsidTr="00BB657E">
        <w:tc>
          <w:tcPr>
            <w:tcW w:w="2790" w:type="dxa"/>
            <w:shd w:val="clear" w:color="auto" w:fill="BFBFBF" w:themeFill="background1" w:themeFillShade="BF"/>
          </w:tcPr>
          <w:p w14:paraId="48499894" w14:textId="54A5B41D" w:rsidR="00D03BF1" w:rsidRPr="00A917B5" w:rsidRDefault="00D03BF1" w:rsidP="00DD2C63">
            <w:pPr>
              <w:rPr>
                <w:rFonts w:cstheme="minorHAnsi"/>
                <w:b/>
              </w:rPr>
            </w:pPr>
            <w:r w:rsidRPr="00A917B5">
              <w:rPr>
                <w:rFonts w:cstheme="minorHAnsi"/>
                <w:b/>
              </w:rPr>
              <w:t xml:space="preserve">Review by </w:t>
            </w:r>
          </w:p>
          <w:p w14:paraId="2BD05E3B" w14:textId="334A6676" w:rsidR="00D03BF1" w:rsidRPr="00A917B5" w:rsidRDefault="00D03BF1" w:rsidP="00DD2C63">
            <w:pPr>
              <w:rPr>
                <w:rFonts w:cstheme="minorHAnsi"/>
                <w:b/>
              </w:rPr>
            </w:pPr>
            <w:r w:rsidRPr="00A917B5">
              <w:rPr>
                <w:rFonts w:cstheme="minorHAnsi"/>
                <w:b/>
              </w:rPr>
              <w:t>Full Faculty</w:t>
            </w:r>
          </w:p>
        </w:tc>
        <w:tc>
          <w:tcPr>
            <w:tcW w:w="7895" w:type="dxa"/>
            <w:gridSpan w:val="4"/>
          </w:tcPr>
          <w:p w14:paraId="5E3D95EF" w14:textId="77777777" w:rsidR="00764F60" w:rsidRPr="00A917B5" w:rsidRDefault="00B54DBD" w:rsidP="00764F60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94474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F60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64F60" w:rsidRPr="00A917B5">
              <w:rPr>
                <w:rFonts w:cstheme="minorHAnsi"/>
              </w:rPr>
              <w:t>Proposed changes accepted ________________ (date)</w:t>
            </w:r>
          </w:p>
          <w:p w14:paraId="7BADCAE9" w14:textId="77777777" w:rsidR="00764F60" w:rsidRPr="00A917B5" w:rsidRDefault="00B54DBD" w:rsidP="00764F60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3458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F60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64F60" w:rsidRPr="00A917B5">
              <w:rPr>
                <w:rFonts w:cstheme="minorHAnsi"/>
              </w:rPr>
              <w:t>Proposed changes rejected_________________ (date)</w:t>
            </w:r>
          </w:p>
          <w:p w14:paraId="554E4BB9" w14:textId="77777777" w:rsidR="00764F60" w:rsidRPr="00A917B5" w:rsidRDefault="00B54DBD" w:rsidP="00764F60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889839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F60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64F60" w:rsidRPr="00A917B5">
              <w:rPr>
                <w:rFonts w:cstheme="minorHAnsi"/>
              </w:rPr>
              <w:t>Proposed changes returned for Modification _______________(date)</w:t>
            </w:r>
          </w:p>
          <w:p w14:paraId="37BBD472" w14:textId="77777777" w:rsidR="00764F60" w:rsidRPr="00A917B5" w:rsidRDefault="00764F60" w:rsidP="00764F60">
            <w:pPr>
              <w:rPr>
                <w:rFonts w:cstheme="minorHAnsi"/>
                <w:i/>
                <w:u w:val="single"/>
              </w:rPr>
            </w:pPr>
          </w:p>
          <w:p w14:paraId="3BD1E3E5" w14:textId="77777777" w:rsidR="00764F60" w:rsidRPr="00A917B5" w:rsidRDefault="00764F60" w:rsidP="00764F60">
            <w:pPr>
              <w:rPr>
                <w:rFonts w:cstheme="minorHAnsi"/>
                <w:u w:val="single"/>
              </w:rPr>
            </w:pPr>
            <w:r w:rsidRPr="00A917B5">
              <w:rPr>
                <w:rFonts w:cstheme="minorHAnsi"/>
                <w:i/>
                <w:u w:val="single"/>
              </w:rPr>
              <w:t>Additional Comments</w:t>
            </w:r>
            <w:r w:rsidRPr="00A917B5">
              <w:rPr>
                <w:rFonts w:cstheme="minorHAnsi"/>
                <w:u w:val="single"/>
              </w:rPr>
              <w:t>:</w:t>
            </w:r>
          </w:p>
          <w:p w14:paraId="7E2090CB" w14:textId="77777777" w:rsidR="00764F60" w:rsidRPr="00A917B5" w:rsidRDefault="00764F60" w:rsidP="00764F60">
            <w:pPr>
              <w:rPr>
                <w:rFonts w:cstheme="minorHAnsi"/>
                <w:u w:val="single"/>
              </w:rPr>
            </w:pPr>
          </w:p>
          <w:p w14:paraId="425FBC53" w14:textId="77777777" w:rsidR="00764F60" w:rsidRPr="00A917B5" w:rsidRDefault="00764F60" w:rsidP="00764F60">
            <w:pPr>
              <w:rPr>
                <w:rFonts w:cstheme="minorHAnsi"/>
                <w:u w:val="single"/>
              </w:rPr>
            </w:pPr>
          </w:p>
          <w:p w14:paraId="6DC88A4D" w14:textId="5CEE0F4F" w:rsidR="00764F60" w:rsidRPr="00A917B5" w:rsidRDefault="00764F60" w:rsidP="00764F60">
            <w:pPr>
              <w:rPr>
                <w:rFonts w:cstheme="minorHAnsi"/>
                <w:u w:val="single"/>
              </w:rPr>
            </w:pPr>
            <w:r w:rsidRPr="00A917B5">
              <w:rPr>
                <w:rFonts w:cstheme="minorHAnsi"/>
                <w:u w:val="single"/>
              </w:rPr>
              <w:t>Divisional Dean:</w:t>
            </w:r>
          </w:p>
          <w:p w14:paraId="416E971F" w14:textId="77777777" w:rsidR="00764F60" w:rsidRPr="00A917B5" w:rsidRDefault="00764F60" w:rsidP="00764F60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Name: __________________________________</w:t>
            </w:r>
          </w:p>
          <w:p w14:paraId="4AA85082" w14:textId="77777777" w:rsidR="00764F60" w:rsidRPr="00A917B5" w:rsidRDefault="00764F60" w:rsidP="00764F60">
            <w:pPr>
              <w:rPr>
                <w:rFonts w:cstheme="minorHAnsi"/>
              </w:rPr>
            </w:pPr>
          </w:p>
          <w:p w14:paraId="362579AC" w14:textId="77777777" w:rsidR="00764F60" w:rsidRPr="00A917B5" w:rsidRDefault="00764F60" w:rsidP="00764F60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Signature: _______________________________________________________</w:t>
            </w:r>
          </w:p>
          <w:p w14:paraId="73BBD180" w14:textId="44844BD3" w:rsidR="005C31E3" w:rsidRPr="00A917B5" w:rsidRDefault="005C31E3" w:rsidP="00EF75C7">
            <w:pPr>
              <w:rPr>
                <w:rFonts w:cstheme="minorHAnsi"/>
                <w:u w:val="single"/>
              </w:rPr>
            </w:pPr>
          </w:p>
        </w:tc>
      </w:tr>
      <w:tr w:rsidR="00DA01E4" w:rsidRPr="00A917B5" w14:paraId="64A3B66C" w14:textId="77777777" w:rsidTr="00DA01E4">
        <w:tc>
          <w:tcPr>
            <w:tcW w:w="10685" w:type="dxa"/>
            <w:gridSpan w:val="5"/>
            <w:shd w:val="clear" w:color="auto" w:fill="D9E2F3" w:themeFill="accent1" w:themeFillTint="33"/>
          </w:tcPr>
          <w:p w14:paraId="21CA3017" w14:textId="156B8006" w:rsidR="00DA01E4" w:rsidRPr="00A917B5" w:rsidRDefault="00DA01E4" w:rsidP="00D37103">
            <w:pPr>
              <w:rPr>
                <w:rFonts w:cstheme="minorHAnsi"/>
                <w:b/>
                <w:bCs/>
              </w:rPr>
            </w:pPr>
            <w:bookmarkStart w:id="1" w:name="_Hlk174973592"/>
            <w:r w:rsidRPr="00A917B5">
              <w:rPr>
                <w:rFonts w:cstheme="minorHAnsi"/>
                <w:b/>
                <w:bCs/>
              </w:rPr>
              <w:lastRenderedPageBreak/>
              <w:t xml:space="preserve">STEP </w:t>
            </w:r>
            <w:r w:rsidR="00806C0D">
              <w:rPr>
                <w:rFonts w:cstheme="minorHAnsi"/>
                <w:b/>
                <w:bCs/>
              </w:rPr>
              <w:t>8</w:t>
            </w:r>
            <w:r w:rsidRPr="00A917B5">
              <w:rPr>
                <w:rFonts w:cstheme="minorHAnsi"/>
                <w:b/>
                <w:bCs/>
              </w:rPr>
              <w:t xml:space="preserve"> </w:t>
            </w:r>
            <w:r w:rsidRPr="00A917B5">
              <w:rPr>
                <w:rFonts w:cstheme="minorHAnsi"/>
                <w:b/>
              </w:rPr>
              <w:t>(Faculty Initiator</w:t>
            </w:r>
            <w:r w:rsidR="005E3F14" w:rsidRPr="00A917B5">
              <w:rPr>
                <w:rFonts w:cstheme="minorHAnsi"/>
                <w:b/>
              </w:rPr>
              <w:t xml:space="preserve"> and Associate Dean</w:t>
            </w:r>
            <w:r w:rsidRPr="00A917B5">
              <w:rPr>
                <w:rFonts w:cstheme="minorHAnsi"/>
                <w:b/>
              </w:rPr>
              <w:t>)</w:t>
            </w:r>
          </w:p>
        </w:tc>
      </w:tr>
      <w:tr w:rsidR="00DA01E4" w:rsidRPr="00A917B5" w14:paraId="7BCE0F8B" w14:textId="77777777" w:rsidTr="00DA01E4">
        <w:tc>
          <w:tcPr>
            <w:tcW w:w="2790" w:type="dxa"/>
            <w:shd w:val="clear" w:color="auto" w:fill="BFBFBF" w:themeFill="background1" w:themeFillShade="BF"/>
          </w:tcPr>
          <w:p w14:paraId="7474608C" w14:textId="427DF487" w:rsidR="00DA01E4" w:rsidRPr="00A917B5" w:rsidRDefault="00DA01E4" w:rsidP="00D37103">
            <w:pPr>
              <w:rPr>
                <w:rFonts w:cstheme="minorHAnsi"/>
                <w:b/>
              </w:rPr>
            </w:pPr>
            <w:r w:rsidRPr="00A917B5">
              <w:rPr>
                <w:rFonts w:cstheme="minorHAnsi"/>
                <w:b/>
              </w:rPr>
              <w:t xml:space="preserve">Submission of approved packet to </w:t>
            </w:r>
            <w:r w:rsidR="005E3F14" w:rsidRPr="00A917B5">
              <w:rPr>
                <w:rFonts w:cstheme="minorHAnsi"/>
                <w:b/>
              </w:rPr>
              <w:t>university</w:t>
            </w:r>
            <w:r w:rsidRPr="00A917B5">
              <w:rPr>
                <w:rFonts w:cstheme="minorHAnsi"/>
                <w:b/>
                <w:u w:val="single"/>
              </w:rPr>
              <w:t>, if applicable</w:t>
            </w:r>
          </w:p>
        </w:tc>
        <w:tc>
          <w:tcPr>
            <w:tcW w:w="7895" w:type="dxa"/>
            <w:gridSpan w:val="4"/>
          </w:tcPr>
          <w:p w14:paraId="07DBD69C" w14:textId="22AACBE6" w:rsidR="00C31B28" w:rsidRPr="00A917B5" w:rsidRDefault="00C31B28" w:rsidP="00C31B28">
            <w:pPr>
              <w:rPr>
                <w:rFonts w:cstheme="minorHAnsi"/>
                <w:iCs/>
              </w:rPr>
            </w:pPr>
            <w:r w:rsidRPr="00A917B5">
              <w:rPr>
                <w:rFonts w:cstheme="minorHAnsi"/>
                <w:b/>
                <w:iCs/>
              </w:rPr>
              <w:t>For requests that require University-level approval:</w:t>
            </w:r>
            <w:r w:rsidRPr="00A917B5">
              <w:rPr>
                <w:rFonts w:cstheme="minorHAnsi"/>
                <w:iCs/>
              </w:rPr>
              <w:t xml:space="preserve"> The</w:t>
            </w:r>
            <w:r w:rsidR="005E3F14" w:rsidRPr="00A917B5">
              <w:rPr>
                <w:rFonts w:cstheme="minorHAnsi"/>
                <w:iCs/>
              </w:rPr>
              <w:t xml:space="preserve"> Faculty Initiator</w:t>
            </w:r>
            <w:r w:rsidRPr="00A917B5">
              <w:rPr>
                <w:rFonts w:cstheme="minorHAnsi"/>
                <w:iCs/>
              </w:rPr>
              <w:t xml:space="preserve">, </w:t>
            </w:r>
            <w:r w:rsidR="005E3F14" w:rsidRPr="00A917B5">
              <w:rPr>
                <w:rFonts w:cstheme="minorHAnsi"/>
                <w:iCs/>
              </w:rPr>
              <w:t>Associate Dean</w:t>
            </w:r>
            <w:r w:rsidRPr="00A917B5">
              <w:rPr>
                <w:rFonts w:cstheme="minorHAnsi"/>
                <w:iCs/>
              </w:rPr>
              <w:t>, and Registrar will meet to initiate all processes to obtain university-level approval (as agreed in Step 2, above).</w:t>
            </w:r>
          </w:p>
          <w:p w14:paraId="41913C96" w14:textId="0D7B78D4" w:rsidR="00DA01E4" w:rsidRPr="00A917B5" w:rsidRDefault="00DA01E4" w:rsidP="00C31B28">
            <w:pPr>
              <w:rPr>
                <w:rFonts w:cstheme="minorHAnsi"/>
              </w:rPr>
            </w:pPr>
          </w:p>
        </w:tc>
      </w:tr>
      <w:tr w:rsidR="00631562" w:rsidRPr="00A917B5" w14:paraId="65A34595" w14:textId="77777777" w:rsidTr="00361D49">
        <w:tc>
          <w:tcPr>
            <w:tcW w:w="10680" w:type="dxa"/>
            <w:gridSpan w:val="5"/>
            <w:shd w:val="clear" w:color="auto" w:fill="D9E2F3" w:themeFill="accent1" w:themeFillTint="33"/>
          </w:tcPr>
          <w:p w14:paraId="4D7A3DD7" w14:textId="2329EE67" w:rsidR="00631562" w:rsidRPr="00A917B5" w:rsidRDefault="00631562" w:rsidP="00361D49">
            <w:pPr>
              <w:rPr>
                <w:rFonts w:cstheme="minorHAnsi"/>
                <w:b/>
                <w:bCs/>
              </w:rPr>
            </w:pPr>
            <w:r w:rsidRPr="00A917B5">
              <w:rPr>
                <w:rFonts w:cstheme="minorHAnsi"/>
                <w:b/>
                <w:bCs/>
              </w:rPr>
              <w:t xml:space="preserve">STEP </w:t>
            </w:r>
            <w:r w:rsidR="00806C0D">
              <w:rPr>
                <w:rFonts w:cstheme="minorHAnsi"/>
                <w:b/>
                <w:bCs/>
              </w:rPr>
              <w:t>9</w:t>
            </w:r>
            <w:r w:rsidR="00DA01E4" w:rsidRPr="00A917B5">
              <w:rPr>
                <w:rFonts w:cstheme="minorHAnsi"/>
                <w:b/>
                <w:bCs/>
              </w:rPr>
              <w:t xml:space="preserve"> Post-approval Implementation</w:t>
            </w:r>
            <w:r w:rsidRPr="00A917B5">
              <w:rPr>
                <w:rFonts w:cstheme="minorHAnsi"/>
                <w:b/>
                <w:bCs/>
              </w:rPr>
              <w:t xml:space="preserve"> </w:t>
            </w:r>
            <w:r w:rsidRPr="00A917B5">
              <w:rPr>
                <w:rFonts w:cstheme="minorHAnsi"/>
                <w:b/>
              </w:rPr>
              <w:t>(Divisional Dean)</w:t>
            </w:r>
          </w:p>
        </w:tc>
      </w:tr>
      <w:tr w:rsidR="00D8732D" w:rsidRPr="00A917B5" w14:paraId="63019628" w14:textId="77777777" w:rsidTr="00764F60">
        <w:trPr>
          <w:trHeight w:val="44"/>
        </w:trPr>
        <w:tc>
          <w:tcPr>
            <w:tcW w:w="2785" w:type="dxa"/>
            <w:vMerge w:val="restart"/>
            <w:shd w:val="clear" w:color="auto" w:fill="BFBFBF" w:themeFill="background1" w:themeFillShade="BF"/>
          </w:tcPr>
          <w:p w14:paraId="79691DB9" w14:textId="2A2A2D0E" w:rsidR="00D8732D" w:rsidRPr="00A917B5" w:rsidRDefault="00D8732D" w:rsidP="00AC51FE">
            <w:pPr>
              <w:rPr>
                <w:rFonts w:cstheme="minorHAnsi"/>
                <w:b/>
              </w:rPr>
            </w:pPr>
            <w:r w:rsidRPr="00A917B5">
              <w:rPr>
                <w:rFonts w:cstheme="minorHAnsi"/>
                <w:b/>
              </w:rPr>
              <w:t>Implementation</w:t>
            </w:r>
          </w:p>
        </w:tc>
        <w:tc>
          <w:tcPr>
            <w:tcW w:w="4410" w:type="dxa"/>
            <w:gridSpan w:val="3"/>
          </w:tcPr>
          <w:p w14:paraId="50A64AA7" w14:textId="0A0CD156" w:rsidR="00D8732D" w:rsidRPr="00A917B5" w:rsidRDefault="00D8732D" w:rsidP="00AC51FE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Has this completed packet been sent to the Registrar?</w:t>
            </w:r>
          </w:p>
        </w:tc>
        <w:tc>
          <w:tcPr>
            <w:tcW w:w="3485" w:type="dxa"/>
          </w:tcPr>
          <w:p w14:paraId="168AB9AB" w14:textId="110BEBE8" w:rsidR="00D8732D" w:rsidRPr="00A917B5" w:rsidRDefault="00B54DBD" w:rsidP="00AC51FE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44249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gramStart"/>
            <w:r w:rsidR="00D8732D" w:rsidRPr="00A917B5">
              <w:rPr>
                <w:rFonts w:cstheme="minorHAnsi"/>
              </w:rPr>
              <w:t xml:space="preserve">Yes;   </w:t>
            </w:r>
            <w:proofErr w:type="gramEnd"/>
            <w:sdt>
              <w:sdtPr>
                <w:rPr>
                  <w:rFonts w:cstheme="minorHAnsi"/>
                </w:rPr>
                <w:id w:val="2011257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gramStart"/>
            <w:r w:rsidR="00D8732D" w:rsidRPr="00A917B5">
              <w:rPr>
                <w:rFonts w:cstheme="minorHAnsi"/>
              </w:rPr>
              <w:t xml:space="preserve">No;   </w:t>
            </w:r>
            <w:proofErr w:type="gramEnd"/>
            <w:sdt>
              <w:sdtPr>
                <w:rPr>
                  <w:rFonts w:cstheme="minorHAnsi"/>
                </w:rPr>
                <w:id w:val="-835840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>Not applicable</w:t>
            </w:r>
          </w:p>
        </w:tc>
      </w:tr>
      <w:tr w:rsidR="00D8732D" w:rsidRPr="00A917B5" w14:paraId="50D4E2B1" w14:textId="77777777" w:rsidTr="00764F60">
        <w:trPr>
          <w:trHeight w:val="44"/>
        </w:trPr>
        <w:tc>
          <w:tcPr>
            <w:tcW w:w="2785" w:type="dxa"/>
            <w:vMerge/>
            <w:shd w:val="clear" w:color="auto" w:fill="BFBFBF" w:themeFill="background1" w:themeFillShade="BF"/>
          </w:tcPr>
          <w:p w14:paraId="4C0D1F83" w14:textId="7FB3A768" w:rsidR="00D8732D" w:rsidRPr="00A917B5" w:rsidRDefault="00D8732D" w:rsidP="00AC51FE">
            <w:pPr>
              <w:rPr>
                <w:rFonts w:cstheme="minorHAnsi"/>
                <w:b/>
              </w:rPr>
            </w:pPr>
          </w:p>
        </w:tc>
        <w:tc>
          <w:tcPr>
            <w:tcW w:w="4410" w:type="dxa"/>
            <w:gridSpan w:val="3"/>
          </w:tcPr>
          <w:p w14:paraId="4E9AB32E" w14:textId="77777777" w:rsidR="00CC7CE5" w:rsidRPr="00A917B5" w:rsidRDefault="00D8732D" w:rsidP="00AC51FE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Has the syllabus been updated</w:t>
            </w:r>
            <w:r w:rsidR="00F43E9C" w:rsidRPr="00A917B5">
              <w:rPr>
                <w:rFonts w:cstheme="minorHAnsi"/>
              </w:rPr>
              <w:t xml:space="preserve"> and submitted to the</w:t>
            </w:r>
            <w:r w:rsidR="00CC7CE5" w:rsidRPr="00A917B5">
              <w:rPr>
                <w:rFonts w:cstheme="minorHAnsi"/>
              </w:rPr>
              <w:t>:</w:t>
            </w:r>
          </w:p>
          <w:p w14:paraId="7EC6DA26" w14:textId="77777777" w:rsidR="00CC7CE5" w:rsidRPr="00A917B5" w:rsidRDefault="00CC7CE5" w:rsidP="00CC7CE5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A917B5">
              <w:rPr>
                <w:rFonts w:cstheme="minorHAnsi"/>
              </w:rPr>
              <w:t>Jeannette Manchester (CEIQ)</w:t>
            </w:r>
          </w:p>
          <w:p w14:paraId="43B72C48" w14:textId="77777777" w:rsidR="00CC7CE5" w:rsidRPr="00A917B5" w:rsidRDefault="00CC7CE5" w:rsidP="00CC7CE5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A917B5">
              <w:rPr>
                <w:rFonts w:cstheme="minorHAnsi"/>
              </w:rPr>
              <w:t>The R</w:t>
            </w:r>
            <w:r w:rsidR="00F43E9C" w:rsidRPr="00A917B5">
              <w:rPr>
                <w:rFonts w:cstheme="minorHAnsi"/>
              </w:rPr>
              <w:t xml:space="preserve">egistrar and </w:t>
            </w:r>
          </w:p>
          <w:p w14:paraId="6F3A9624" w14:textId="0037255B" w:rsidR="00D8732D" w:rsidRPr="00A917B5" w:rsidRDefault="00CC7CE5" w:rsidP="00CC7CE5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A917B5">
              <w:rPr>
                <w:rFonts w:cstheme="minorHAnsi"/>
              </w:rPr>
              <w:t xml:space="preserve">The </w:t>
            </w:r>
            <w:r w:rsidR="00F43E9C" w:rsidRPr="00A917B5">
              <w:rPr>
                <w:rFonts w:cstheme="minorHAnsi"/>
              </w:rPr>
              <w:t>Associate Dean</w:t>
            </w:r>
            <w:r w:rsidR="00D8732D" w:rsidRPr="00A917B5">
              <w:rPr>
                <w:rFonts w:cstheme="minorHAnsi"/>
              </w:rPr>
              <w:t>?</w:t>
            </w:r>
          </w:p>
        </w:tc>
        <w:tc>
          <w:tcPr>
            <w:tcW w:w="3485" w:type="dxa"/>
          </w:tcPr>
          <w:p w14:paraId="2E7EC83F" w14:textId="31CE9106" w:rsidR="00D8732D" w:rsidRPr="00A917B5" w:rsidRDefault="00B54DBD" w:rsidP="00AC51FE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64009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gramStart"/>
            <w:r w:rsidR="00D8732D" w:rsidRPr="00A917B5">
              <w:rPr>
                <w:rFonts w:cstheme="minorHAnsi"/>
              </w:rPr>
              <w:t xml:space="preserve">Yes;   </w:t>
            </w:r>
            <w:proofErr w:type="gramEnd"/>
            <w:sdt>
              <w:sdtPr>
                <w:rPr>
                  <w:rFonts w:cstheme="minorHAnsi"/>
                </w:rPr>
                <w:id w:val="-1584592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gramStart"/>
            <w:r w:rsidR="00D8732D" w:rsidRPr="00A917B5">
              <w:rPr>
                <w:rFonts w:cstheme="minorHAnsi"/>
              </w:rPr>
              <w:t xml:space="preserve">No;   </w:t>
            </w:r>
            <w:proofErr w:type="gramEnd"/>
            <w:sdt>
              <w:sdtPr>
                <w:rPr>
                  <w:rFonts w:cstheme="minorHAnsi"/>
                </w:rPr>
                <w:id w:val="1399246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>Not applicable</w:t>
            </w:r>
          </w:p>
        </w:tc>
      </w:tr>
      <w:tr w:rsidR="00D8732D" w:rsidRPr="00A917B5" w14:paraId="0C29618A" w14:textId="77777777" w:rsidTr="00764F60">
        <w:trPr>
          <w:trHeight w:val="44"/>
        </w:trPr>
        <w:tc>
          <w:tcPr>
            <w:tcW w:w="2785" w:type="dxa"/>
            <w:vMerge/>
            <w:shd w:val="clear" w:color="auto" w:fill="BFBFBF" w:themeFill="background1" w:themeFillShade="BF"/>
          </w:tcPr>
          <w:p w14:paraId="6B083D45" w14:textId="77777777" w:rsidR="00D8732D" w:rsidRPr="00A917B5" w:rsidRDefault="00D8732D" w:rsidP="00AC51FE">
            <w:pPr>
              <w:rPr>
                <w:rFonts w:cstheme="minorHAnsi"/>
                <w:b/>
              </w:rPr>
            </w:pPr>
          </w:p>
        </w:tc>
        <w:tc>
          <w:tcPr>
            <w:tcW w:w="4410" w:type="dxa"/>
            <w:gridSpan w:val="3"/>
          </w:tcPr>
          <w:p w14:paraId="36237E6F" w14:textId="2215BE13" w:rsidR="00D8732D" w:rsidRPr="00A917B5" w:rsidRDefault="00D8732D" w:rsidP="00AC51FE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Have the plan(s) of study and curriculum sheet(s) been updated</w:t>
            </w:r>
            <w:r w:rsidR="00F43E9C" w:rsidRPr="00A917B5">
              <w:rPr>
                <w:rFonts w:cstheme="minorHAnsi"/>
              </w:rPr>
              <w:t xml:space="preserve"> and submitted to the registrar and Associate Dean?</w:t>
            </w:r>
          </w:p>
        </w:tc>
        <w:tc>
          <w:tcPr>
            <w:tcW w:w="3485" w:type="dxa"/>
          </w:tcPr>
          <w:p w14:paraId="0AB63C06" w14:textId="76AFFAB2" w:rsidR="00D8732D" w:rsidRPr="00A917B5" w:rsidRDefault="00B54DBD" w:rsidP="00AC51FE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99986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gramStart"/>
            <w:r w:rsidR="00D8732D" w:rsidRPr="00A917B5">
              <w:rPr>
                <w:rFonts w:cstheme="minorHAnsi"/>
              </w:rPr>
              <w:t xml:space="preserve">Yes;   </w:t>
            </w:r>
            <w:proofErr w:type="gramEnd"/>
            <w:sdt>
              <w:sdtPr>
                <w:rPr>
                  <w:rFonts w:cstheme="minorHAnsi"/>
                </w:rPr>
                <w:id w:val="-1755276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gramStart"/>
            <w:r w:rsidR="00D8732D" w:rsidRPr="00A917B5">
              <w:rPr>
                <w:rFonts w:cstheme="minorHAnsi"/>
              </w:rPr>
              <w:t xml:space="preserve">No;   </w:t>
            </w:r>
            <w:proofErr w:type="gramEnd"/>
            <w:sdt>
              <w:sdtPr>
                <w:rPr>
                  <w:rFonts w:cstheme="minorHAnsi"/>
                </w:rPr>
                <w:id w:val="-576974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>Not applicable</w:t>
            </w:r>
          </w:p>
        </w:tc>
      </w:tr>
      <w:tr w:rsidR="00D8732D" w:rsidRPr="00A917B5" w14:paraId="077B3CAF" w14:textId="77777777" w:rsidTr="00764F60">
        <w:trPr>
          <w:trHeight w:val="41"/>
        </w:trPr>
        <w:tc>
          <w:tcPr>
            <w:tcW w:w="2785" w:type="dxa"/>
            <w:vMerge/>
            <w:shd w:val="clear" w:color="auto" w:fill="BFBFBF" w:themeFill="background1" w:themeFillShade="BF"/>
          </w:tcPr>
          <w:p w14:paraId="504B4BE2" w14:textId="77777777" w:rsidR="00D8732D" w:rsidRPr="00A917B5" w:rsidRDefault="00D8732D" w:rsidP="00AC51FE">
            <w:pPr>
              <w:rPr>
                <w:rFonts w:cstheme="minorHAnsi"/>
                <w:b/>
              </w:rPr>
            </w:pPr>
          </w:p>
        </w:tc>
        <w:tc>
          <w:tcPr>
            <w:tcW w:w="4410" w:type="dxa"/>
            <w:gridSpan w:val="3"/>
          </w:tcPr>
          <w:p w14:paraId="73AAF1D8" w14:textId="008B7682" w:rsidR="00D8732D" w:rsidRPr="00A917B5" w:rsidRDefault="00D8732D" w:rsidP="00AC51FE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Has the new documentation been posted on the website?</w:t>
            </w:r>
          </w:p>
        </w:tc>
        <w:tc>
          <w:tcPr>
            <w:tcW w:w="3485" w:type="dxa"/>
          </w:tcPr>
          <w:p w14:paraId="000CD605" w14:textId="71AB55D0" w:rsidR="00D8732D" w:rsidRPr="00A917B5" w:rsidRDefault="00B54DBD" w:rsidP="00AC51FE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41496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gramStart"/>
            <w:r w:rsidR="00D8732D" w:rsidRPr="00A917B5">
              <w:rPr>
                <w:rFonts w:cstheme="minorHAnsi"/>
              </w:rPr>
              <w:t xml:space="preserve">Yes;   </w:t>
            </w:r>
            <w:proofErr w:type="gramEnd"/>
            <w:sdt>
              <w:sdtPr>
                <w:rPr>
                  <w:rFonts w:cstheme="minorHAnsi"/>
                </w:rPr>
                <w:id w:val="-1174252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gramStart"/>
            <w:r w:rsidR="00D8732D" w:rsidRPr="00A917B5">
              <w:rPr>
                <w:rFonts w:cstheme="minorHAnsi"/>
              </w:rPr>
              <w:t xml:space="preserve">No;   </w:t>
            </w:r>
            <w:proofErr w:type="gramEnd"/>
            <w:sdt>
              <w:sdtPr>
                <w:rPr>
                  <w:rFonts w:cstheme="minorHAnsi"/>
                </w:rPr>
                <w:id w:val="-2022002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>Not applicable</w:t>
            </w:r>
          </w:p>
        </w:tc>
      </w:tr>
      <w:tr w:rsidR="00D8732D" w:rsidRPr="00A917B5" w14:paraId="74C31781" w14:textId="77777777" w:rsidTr="00764F60">
        <w:trPr>
          <w:trHeight w:val="41"/>
        </w:trPr>
        <w:tc>
          <w:tcPr>
            <w:tcW w:w="2785" w:type="dxa"/>
            <w:vMerge/>
            <w:shd w:val="clear" w:color="auto" w:fill="BFBFBF" w:themeFill="background1" w:themeFillShade="BF"/>
          </w:tcPr>
          <w:p w14:paraId="581855BB" w14:textId="77777777" w:rsidR="00D8732D" w:rsidRPr="00A917B5" w:rsidRDefault="00D8732D" w:rsidP="00D8732D">
            <w:pPr>
              <w:rPr>
                <w:rFonts w:cstheme="minorHAnsi"/>
                <w:b/>
              </w:rPr>
            </w:pPr>
          </w:p>
        </w:tc>
        <w:tc>
          <w:tcPr>
            <w:tcW w:w="4410" w:type="dxa"/>
            <w:gridSpan w:val="3"/>
          </w:tcPr>
          <w:p w14:paraId="389DBE9A" w14:textId="1B352BFA" w:rsidR="00D8732D" w:rsidRPr="00A917B5" w:rsidRDefault="00D8732D" w:rsidP="00D8732D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Has the programmatic webpage been updated?</w:t>
            </w:r>
          </w:p>
        </w:tc>
        <w:tc>
          <w:tcPr>
            <w:tcW w:w="3485" w:type="dxa"/>
          </w:tcPr>
          <w:p w14:paraId="16A5E15B" w14:textId="49CDB088" w:rsidR="00D8732D" w:rsidRPr="00A917B5" w:rsidRDefault="00B54DBD" w:rsidP="00D8732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830902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gramStart"/>
            <w:r w:rsidR="00D8732D" w:rsidRPr="00A917B5">
              <w:rPr>
                <w:rFonts w:cstheme="minorHAnsi"/>
              </w:rPr>
              <w:t xml:space="preserve">Yes;   </w:t>
            </w:r>
            <w:proofErr w:type="gramEnd"/>
            <w:sdt>
              <w:sdtPr>
                <w:rPr>
                  <w:rFonts w:cstheme="minorHAnsi"/>
                </w:rPr>
                <w:id w:val="1967622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gramStart"/>
            <w:r w:rsidR="00D8732D" w:rsidRPr="00A917B5">
              <w:rPr>
                <w:rFonts w:cstheme="minorHAnsi"/>
              </w:rPr>
              <w:t xml:space="preserve">No;   </w:t>
            </w:r>
            <w:proofErr w:type="gramEnd"/>
            <w:sdt>
              <w:sdtPr>
                <w:rPr>
                  <w:rFonts w:cstheme="minorHAnsi"/>
                </w:rPr>
                <w:id w:val="-124648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>Not applicable</w:t>
            </w:r>
          </w:p>
        </w:tc>
      </w:tr>
      <w:tr w:rsidR="00D8732D" w:rsidRPr="00A917B5" w14:paraId="2EE4DE78" w14:textId="77777777" w:rsidTr="00764F60">
        <w:trPr>
          <w:trHeight w:val="41"/>
        </w:trPr>
        <w:tc>
          <w:tcPr>
            <w:tcW w:w="2785" w:type="dxa"/>
            <w:vMerge/>
            <w:shd w:val="clear" w:color="auto" w:fill="BFBFBF" w:themeFill="background1" w:themeFillShade="BF"/>
          </w:tcPr>
          <w:p w14:paraId="65C1D0D0" w14:textId="77777777" w:rsidR="00D8732D" w:rsidRPr="00A917B5" w:rsidRDefault="00D8732D" w:rsidP="00D8732D">
            <w:pPr>
              <w:rPr>
                <w:rFonts w:cstheme="minorHAnsi"/>
                <w:b/>
              </w:rPr>
            </w:pPr>
          </w:p>
        </w:tc>
        <w:tc>
          <w:tcPr>
            <w:tcW w:w="4410" w:type="dxa"/>
            <w:gridSpan w:val="3"/>
          </w:tcPr>
          <w:p w14:paraId="1EA323C8" w14:textId="221EB465" w:rsidR="00D8732D" w:rsidRPr="00A917B5" w:rsidRDefault="00D8732D" w:rsidP="00D8732D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Have the preceptor/clinical forms been updated?</w:t>
            </w:r>
          </w:p>
        </w:tc>
        <w:tc>
          <w:tcPr>
            <w:tcW w:w="3485" w:type="dxa"/>
          </w:tcPr>
          <w:p w14:paraId="57749780" w14:textId="4FF6BA8E" w:rsidR="00D8732D" w:rsidRPr="00A917B5" w:rsidRDefault="00B54DBD" w:rsidP="00D8732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537307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gramStart"/>
            <w:r w:rsidR="00D8732D" w:rsidRPr="00A917B5">
              <w:rPr>
                <w:rFonts w:cstheme="minorHAnsi"/>
              </w:rPr>
              <w:t xml:space="preserve">Yes;   </w:t>
            </w:r>
            <w:proofErr w:type="gramEnd"/>
            <w:sdt>
              <w:sdtPr>
                <w:rPr>
                  <w:rFonts w:cstheme="minorHAnsi"/>
                </w:rPr>
                <w:id w:val="-669632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gramStart"/>
            <w:r w:rsidR="00D8732D" w:rsidRPr="00A917B5">
              <w:rPr>
                <w:rFonts w:cstheme="minorHAnsi"/>
              </w:rPr>
              <w:t xml:space="preserve">No;   </w:t>
            </w:r>
            <w:proofErr w:type="gramEnd"/>
            <w:sdt>
              <w:sdtPr>
                <w:rPr>
                  <w:rFonts w:cstheme="minorHAnsi"/>
                </w:rPr>
                <w:id w:val="348303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>Not applicable</w:t>
            </w:r>
          </w:p>
        </w:tc>
      </w:tr>
      <w:tr w:rsidR="00D8732D" w:rsidRPr="00A917B5" w14:paraId="312DD45D" w14:textId="77777777" w:rsidTr="00764F60">
        <w:trPr>
          <w:trHeight w:val="41"/>
        </w:trPr>
        <w:tc>
          <w:tcPr>
            <w:tcW w:w="2785" w:type="dxa"/>
            <w:vMerge/>
            <w:shd w:val="clear" w:color="auto" w:fill="BFBFBF" w:themeFill="background1" w:themeFillShade="BF"/>
          </w:tcPr>
          <w:p w14:paraId="495F48C3" w14:textId="77777777" w:rsidR="00D8732D" w:rsidRPr="00A917B5" w:rsidRDefault="00D8732D" w:rsidP="00D8732D">
            <w:pPr>
              <w:rPr>
                <w:rFonts w:cstheme="minorHAnsi"/>
                <w:b/>
              </w:rPr>
            </w:pPr>
          </w:p>
        </w:tc>
        <w:tc>
          <w:tcPr>
            <w:tcW w:w="4410" w:type="dxa"/>
            <w:gridSpan w:val="3"/>
          </w:tcPr>
          <w:p w14:paraId="6777307D" w14:textId="7FEF1D0E" w:rsidR="00D8732D" w:rsidRPr="00A917B5" w:rsidRDefault="00D8732D" w:rsidP="00D8732D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Have the new forms been given to the clinical faculty?</w:t>
            </w:r>
          </w:p>
        </w:tc>
        <w:tc>
          <w:tcPr>
            <w:tcW w:w="3485" w:type="dxa"/>
          </w:tcPr>
          <w:p w14:paraId="628C0878" w14:textId="7472D616" w:rsidR="00D8732D" w:rsidRPr="00A917B5" w:rsidRDefault="00B54DBD" w:rsidP="00D8732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00119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gramStart"/>
            <w:r w:rsidR="00D8732D" w:rsidRPr="00A917B5">
              <w:rPr>
                <w:rFonts w:cstheme="minorHAnsi"/>
              </w:rPr>
              <w:t xml:space="preserve">Yes;   </w:t>
            </w:r>
            <w:proofErr w:type="gramEnd"/>
            <w:sdt>
              <w:sdtPr>
                <w:rPr>
                  <w:rFonts w:cstheme="minorHAnsi"/>
                </w:rPr>
                <w:id w:val="494382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gramStart"/>
            <w:r w:rsidR="00D8732D" w:rsidRPr="00A917B5">
              <w:rPr>
                <w:rFonts w:cstheme="minorHAnsi"/>
              </w:rPr>
              <w:t xml:space="preserve">No;   </w:t>
            </w:r>
            <w:proofErr w:type="gramEnd"/>
            <w:sdt>
              <w:sdtPr>
                <w:rPr>
                  <w:rFonts w:cstheme="minorHAnsi"/>
                </w:rPr>
                <w:id w:val="-512304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>Not applicable</w:t>
            </w:r>
          </w:p>
        </w:tc>
      </w:tr>
      <w:tr w:rsidR="00D8732D" w:rsidRPr="00A917B5" w14:paraId="3096471F" w14:textId="77777777" w:rsidTr="00764F60">
        <w:trPr>
          <w:trHeight w:val="41"/>
        </w:trPr>
        <w:tc>
          <w:tcPr>
            <w:tcW w:w="2785" w:type="dxa"/>
            <w:vMerge/>
            <w:shd w:val="clear" w:color="auto" w:fill="BFBFBF" w:themeFill="background1" w:themeFillShade="BF"/>
          </w:tcPr>
          <w:p w14:paraId="1D377AB0" w14:textId="77777777" w:rsidR="00D8732D" w:rsidRPr="00A917B5" w:rsidRDefault="00D8732D" w:rsidP="00D8732D">
            <w:pPr>
              <w:rPr>
                <w:rFonts w:cstheme="minorHAnsi"/>
                <w:b/>
              </w:rPr>
            </w:pPr>
          </w:p>
        </w:tc>
        <w:tc>
          <w:tcPr>
            <w:tcW w:w="4410" w:type="dxa"/>
            <w:gridSpan w:val="3"/>
          </w:tcPr>
          <w:p w14:paraId="26452DB6" w14:textId="7020B2F3" w:rsidR="00D8732D" w:rsidRPr="00A917B5" w:rsidRDefault="00D8732D" w:rsidP="00D8732D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 xml:space="preserve">Has the change been made in </w:t>
            </w:r>
            <w:proofErr w:type="spellStart"/>
            <w:r w:rsidRPr="00A917B5">
              <w:rPr>
                <w:rFonts w:cstheme="minorHAnsi"/>
              </w:rPr>
              <w:t>Exxat</w:t>
            </w:r>
            <w:proofErr w:type="spellEnd"/>
            <w:r w:rsidRPr="00A917B5">
              <w:rPr>
                <w:rFonts w:cstheme="minorHAnsi"/>
              </w:rPr>
              <w:t>?</w:t>
            </w:r>
          </w:p>
        </w:tc>
        <w:tc>
          <w:tcPr>
            <w:tcW w:w="3485" w:type="dxa"/>
          </w:tcPr>
          <w:p w14:paraId="746A6449" w14:textId="65E85219" w:rsidR="00D8732D" w:rsidRPr="00A917B5" w:rsidRDefault="00B54DBD" w:rsidP="00D8732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88839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gramStart"/>
            <w:r w:rsidR="00D8732D" w:rsidRPr="00A917B5">
              <w:rPr>
                <w:rFonts w:cstheme="minorHAnsi"/>
              </w:rPr>
              <w:t xml:space="preserve">Yes;   </w:t>
            </w:r>
            <w:proofErr w:type="gramEnd"/>
            <w:sdt>
              <w:sdtPr>
                <w:rPr>
                  <w:rFonts w:cstheme="minorHAnsi"/>
                </w:rPr>
                <w:id w:val="768589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gramStart"/>
            <w:r w:rsidR="00D8732D" w:rsidRPr="00A917B5">
              <w:rPr>
                <w:rFonts w:cstheme="minorHAnsi"/>
              </w:rPr>
              <w:t xml:space="preserve">No;   </w:t>
            </w:r>
            <w:proofErr w:type="gramEnd"/>
            <w:sdt>
              <w:sdtPr>
                <w:rPr>
                  <w:rFonts w:cstheme="minorHAnsi"/>
                </w:rPr>
                <w:id w:val="689722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>Not applicable</w:t>
            </w:r>
          </w:p>
        </w:tc>
      </w:tr>
      <w:tr w:rsidR="00D8732D" w:rsidRPr="00A917B5" w14:paraId="4D715629" w14:textId="77777777" w:rsidTr="00764F60">
        <w:trPr>
          <w:trHeight w:val="41"/>
        </w:trPr>
        <w:tc>
          <w:tcPr>
            <w:tcW w:w="2785" w:type="dxa"/>
            <w:vMerge/>
            <w:shd w:val="clear" w:color="auto" w:fill="BFBFBF" w:themeFill="background1" w:themeFillShade="BF"/>
          </w:tcPr>
          <w:p w14:paraId="63B014BE" w14:textId="77777777" w:rsidR="00D8732D" w:rsidRPr="00A917B5" w:rsidRDefault="00D8732D" w:rsidP="00D8732D">
            <w:pPr>
              <w:rPr>
                <w:rFonts w:cstheme="minorHAnsi"/>
                <w:b/>
              </w:rPr>
            </w:pPr>
          </w:p>
        </w:tc>
        <w:tc>
          <w:tcPr>
            <w:tcW w:w="4410" w:type="dxa"/>
            <w:gridSpan w:val="3"/>
          </w:tcPr>
          <w:p w14:paraId="36852D9B" w14:textId="317E0B7D" w:rsidR="00D8732D" w:rsidRPr="00A917B5" w:rsidRDefault="00D8732D" w:rsidP="00D8732D">
            <w:pPr>
              <w:rPr>
                <w:rFonts w:cstheme="minorHAnsi"/>
              </w:rPr>
            </w:pPr>
            <w:proofErr w:type="gramStart"/>
            <w:r w:rsidRPr="00A917B5">
              <w:rPr>
                <w:rFonts w:cstheme="minorHAnsi"/>
              </w:rPr>
              <w:t>Has</w:t>
            </w:r>
            <w:proofErr w:type="gramEnd"/>
            <w:r w:rsidRPr="00A917B5">
              <w:rPr>
                <w:rFonts w:cstheme="minorHAnsi"/>
              </w:rPr>
              <w:t xml:space="preserve"> Admissions been informed?</w:t>
            </w:r>
          </w:p>
        </w:tc>
        <w:tc>
          <w:tcPr>
            <w:tcW w:w="3485" w:type="dxa"/>
          </w:tcPr>
          <w:p w14:paraId="7518A4A5" w14:textId="11D6F1E8" w:rsidR="00D8732D" w:rsidRPr="00A917B5" w:rsidRDefault="00B54DBD" w:rsidP="00D8732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405574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gramStart"/>
            <w:r w:rsidR="00D8732D" w:rsidRPr="00A917B5">
              <w:rPr>
                <w:rFonts w:cstheme="minorHAnsi"/>
              </w:rPr>
              <w:t xml:space="preserve">Yes;   </w:t>
            </w:r>
            <w:proofErr w:type="gramEnd"/>
            <w:sdt>
              <w:sdtPr>
                <w:rPr>
                  <w:rFonts w:cstheme="minorHAnsi"/>
                </w:rPr>
                <w:id w:val="-995114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gramStart"/>
            <w:r w:rsidR="00D8732D" w:rsidRPr="00A917B5">
              <w:rPr>
                <w:rFonts w:cstheme="minorHAnsi"/>
              </w:rPr>
              <w:t xml:space="preserve">No;   </w:t>
            </w:r>
            <w:proofErr w:type="gramEnd"/>
            <w:sdt>
              <w:sdtPr>
                <w:rPr>
                  <w:rFonts w:cstheme="minorHAnsi"/>
                </w:rPr>
                <w:id w:val="-543369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>Not applicable</w:t>
            </w:r>
          </w:p>
        </w:tc>
      </w:tr>
      <w:tr w:rsidR="00D8732D" w:rsidRPr="00A917B5" w14:paraId="2127823F" w14:textId="77777777" w:rsidTr="00764F60">
        <w:trPr>
          <w:trHeight w:val="41"/>
        </w:trPr>
        <w:tc>
          <w:tcPr>
            <w:tcW w:w="2785" w:type="dxa"/>
            <w:vMerge/>
            <w:shd w:val="clear" w:color="auto" w:fill="BFBFBF" w:themeFill="background1" w:themeFillShade="BF"/>
          </w:tcPr>
          <w:p w14:paraId="526D206D" w14:textId="77777777" w:rsidR="00D8732D" w:rsidRPr="00A917B5" w:rsidRDefault="00D8732D" w:rsidP="00D8732D">
            <w:pPr>
              <w:rPr>
                <w:rFonts w:cstheme="minorHAnsi"/>
                <w:b/>
              </w:rPr>
            </w:pPr>
          </w:p>
        </w:tc>
        <w:tc>
          <w:tcPr>
            <w:tcW w:w="4410" w:type="dxa"/>
            <w:gridSpan w:val="3"/>
          </w:tcPr>
          <w:p w14:paraId="3F81C58C" w14:textId="6AE9F322" w:rsidR="00D8732D" w:rsidRPr="00A917B5" w:rsidRDefault="00D8732D" w:rsidP="00D8732D">
            <w:pPr>
              <w:rPr>
                <w:rFonts w:cstheme="minorHAnsi"/>
              </w:rPr>
            </w:pPr>
            <w:r w:rsidRPr="00A917B5">
              <w:rPr>
                <w:rFonts w:cstheme="minorHAnsi"/>
              </w:rPr>
              <w:t>Have the affected students been informed?</w:t>
            </w:r>
          </w:p>
        </w:tc>
        <w:tc>
          <w:tcPr>
            <w:tcW w:w="3485" w:type="dxa"/>
          </w:tcPr>
          <w:p w14:paraId="70845E6D" w14:textId="3E4970BB" w:rsidR="00D8732D" w:rsidRPr="00A917B5" w:rsidRDefault="00B54DBD" w:rsidP="00D8732D">
            <w:pPr>
              <w:rPr>
                <w:rFonts w:eastAsia="MS Gothic" w:cstheme="minorHAnsi"/>
              </w:rPr>
            </w:pPr>
            <w:sdt>
              <w:sdtPr>
                <w:rPr>
                  <w:rFonts w:cstheme="minorHAnsi"/>
                </w:rPr>
                <w:id w:val="1156347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gramStart"/>
            <w:r w:rsidR="00D8732D" w:rsidRPr="00A917B5">
              <w:rPr>
                <w:rFonts w:cstheme="minorHAnsi"/>
              </w:rPr>
              <w:t xml:space="preserve">Yes;   </w:t>
            </w:r>
            <w:proofErr w:type="gramEnd"/>
            <w:sdt>
              <w:sdtPr>
                <w:rPr>
                  <w:rFonts w:cstheme="minorHAnsi"/>
                </w:rPr>
                <w:id w:val="-449402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gramStart"/>
            <w:r w:rsidR="00D8732D" w:rsidRPr="00A917B5">
              <w:rPr>
                <w:rFonts w:cstheme="minorHAnsi"/>
              </w:rPr>
              <w:t xml:space="preserve">No;   </w:t>
            </w:r>
            <w:proofErr w:type="gramEnd"/>
            <w:sdt>
              <w:sdtPr>
                <w:rPr>
                  <w:rFonts w:cstheme="minorHAnsi"/>
                </w:rPr>
                <w:id w:val="655885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32D" w:rsidRPr="00A917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8732D" w:rsidRPr="00A917B5">
              <w:rPr>
                <w:rFonts w:cstheme="minorHAnsi"/>
              </w:rPr>
              <w:t>Not applicable</w:t>
            </w:r>
          </w:p>
        </w:tc>
      </w:tr>
    </w:tbl>
    <w:p w14:paraId="2287762F" w14:textId="77777777" w:rsidR="00D83326" w:rsidRDefault="00D83326">
      <w:pPr>
        <w:rPr>
          <w:rFonts w:cstheme="minorHAnsi"/>
        </w:rPr>
      </w:pPr>
    </w:p>
    <w:p w14:paraId="0ACC8053" w14:textId="0470365A" w:rsidR="008C4520" w:rsidRPr="00A917B5" w:rsidRDefault="002E591B" w:rsidP="002E591B">
      <w:pPr>
        <w:rPr>
          <w:rFonts w:cstheme="minorHAnsi"/>
        </w:rPr>
      </w:pPr>
      <w:r>
        <w:rPr>
          <w:rFonts w:cstheme="minorHAnsi"/>
        </w:rPr>
        <w:t>*</w:t>
      </w:r>
      <w:r w:rsidRPr="00F17F75">
        <w:rPr>
          <w:rFonts w:cstheme="minorHAnsi"/>
          <w:b/>
          <w:i/>
          <w:iCs/>
        </w:rPr>
        <w:t xml:space="preserve">Note: </w:t>
      </w:r>
      <w:r>
        <w:rPr>
          <w:rFonts w:cstheme="minorHAnsi"/>
          <w:b/>
          <w:i/>
          <w:iCs/>
        </w:rPr>
        <w:t xml:space="preserve">Revisions based on pilot testing can be </w:t>
      </w:r>
      <w:r w:rsidRPr="00F17F75">
        <w:rPr>
          <w:rFonts w:cstheme="minorHAnsi"/>
          <w:b/>
          <w:i/>
          <w:iCs/>
        </w:rPr>
        <w:t xml:space="preserve">managed within the </w:t>
      </w:r>
      <w:r>
        <w:rPr>
          <w:rFonts w:cstheme="minorHAnsi"/>
          <w:b/>
          <w:i/>
          <w:iCs/>
        </w:rPr>
        <w:t>division</w:t>
      </w:r>
      <w:r w:rsidRPr="00F17F75">
        <w:rPr>
          <w:rFonts w:cstheme="minorHAnsi"/>
          <w:b/>
          <w:i/>
          <w:iCs/>
        </w:rPr>
        <w:t xml:space="preserve"> unless</w:t>
      </w:r>
      <w:r>
        <w:rPr>
          <w:rFonts w:cstheme="minorHAnsi"/>
          <w:b/>
          <w:i/>
          <w:iCs/>
        </w:rPr>
        <w:t xml:space="preserve"> a change is made to any of the syllabus components listed in Appendix A</w:t>
      </w:r>
      <w:r w:rsidRPr="00F17F75">
        <w:rPr>
          <w:rFonts w:cstheme="minorHAnsi"/>
          <w:b/>
          <w:i/>
          <w:iCs/>
        </w:rPr>
        <w:t xml:space="preserve">. </w:t>
      </w:r>
      <w:r w:rsidR="008C4520" w:rsidRPr="00A917B5">
        <w:rPr>
          <w:rFonts w:cstheme="minorHAnsi"/>
        </w:rPr>
        <w:br w:type="page"/>
      </w:r>
    </w:p>
    <w:bookmarkEnd w:id="1"/>
    <w:p w14:paraId="22FC4F80" w14:textId="3D0F0674" w:rsidR="008C4520" w:rsidRPr="00A917B5" w:rsidRDefault="008C4520" w:rsidP="008C4520">
      <w:pPr>
        <w:pBdr>
          <w:bottom w:val="single" w:sz="4" w:space="1" w:color="auto"/>
        </w:pBdr>
        <w:tabs>
          <w:tab w:val="left" w:pos="8580"/>
        </w:tabs>
        <w:rPr>
          <w:rFonts w:cstheme="minorHAnsi"/>
          <w:b/>
          <w:bCs/>
          <w:sz w:val="28"/>
          <w:szCs w:val="28"/>
        </w:rPr>
      </w:pPr>
      <w:r w:rsidRPr="00A917B5">
        <w:rPr>
          <w:rFonts w:cstheme="minorHAnsi"/>
          <w:b/>
          <w:bCs/>
          <w:sz w:val="28"/>
          <w:szCs w:val="28"/>
        </w:rPr>
        <w:lastRenderedPageBreak/>
        <w:t>Appendix A: Check List for All Proposed Curricular Changes</w:t>
      </w:r>
    </w:p>
    <w:p w14:paraId="1039F682" w14:textId="77777777" w:rsidR="008C4520" w:rsidRPr="00A917B5" w:rsidRDefault="008C4520" w:rsidP="00AC51FE">
      <w:pPr>
        <w:tabs>
          <w:tab w:val="left" w:pos="8580"/>
        </w:tabs>
        <w:rPr>
          <w:rFonts w:cstheme="minorHAnsi"/>
        </w:rPr>
      </w:pPr>
    </w:p>
    <w:p w14:paraId="6EDEF257" w14:textId="0B6FB706" w:rsidR="008C4520" w:rsidRPr="00A917B5" w:rsidRDefault="00B54DBD" w:rsidP="008C4520">
      <w:pPr>
        <w:tabs>
          <w:tab w:val="left" w:pos="8580"/>
        </w:tabs>
        <w:rPr>
          <w:rFonts w:cstheme="minorHAnsi"/>
        </w:rPr>
      </w:pPr>
      <w:sdt>
        <w:sdtPr>
          <w:rPr>
            <w:rFonts w:cstheme="minorHAnsi"/>
          </w:rPr>
          <w:id w:val="19323976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1D58" w:rsidRPr="00A917B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C4520" w:rsidRPr="00A917B5">
        <w:rPr>
          <w:rFonts w:cstheme="minorHAnsi"/>
        </w:rPr>
        <w:t xml:space="preserve"> </w:t>
      </w:r>
      <w:r w:rsidR="008C4520" w:rsidRPr="00A917B5">
        <w:rPr>
          <w:rFonts w:eastAsia="Times New Roman" w:cstheme="minorHAnsi"/>
        </w:rPr>
        <w:t>Does the partial syllabus include the following components (at a minimum):</w:t>
      </w:r>
    </w:p>
    <w:p w14:paraId="7A03EE8F" w14:textId="00BD5946" w:rsidR="008C4520" w:rsidRPr="00A917B5" w:rsidRDefault="00B54DBD" w:rsidP="008C4520">
      <w:pPr>
        <w:ind w:left="720"/>
        <w:contextualSpacing/>
        <w:rPr>
          <w:rFonts w:eastAsia="Times New Roman" w:cstheme="minorHAnsi"/>
        </w:rPr>
      </w:pPr>
      <w:sdt>
        <w:sdtPr>
          <w:rPr>
            <w:rFonts w:cstheme="minorHAnsi"/>
          </w:rPr>
          <w:id w:val="-3659886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520" w:rsidRPr="00A917B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C4520" w:rsidRPr="00A917B5">
        <w:rPr>
          <w:rFonts w:cstheme="minorHAnsi"/>
        </w:rPr>
        <w:t xml:space="preserve"> </w:t>
      </w:r>
      <w:r w:rsidR="008C4520" w:rsidRPr="00A917B5">
        <w:rPr>
          <w:rFonts w:eastAsia="Times New Roman" w:cstheme="minorHAnsi"/>
        </w:rPr>
        <w:t>Course Title</w:t>
      </w:r>
    </w:p>
    <w:p w14:paraId="5921B900" w14:textId="09C482AB" w:rsidR="008C4520" w:rsidRPr="00A917B5" w:rsidRDefault="00B54DBD" w:rsidP="008C4520">
      <w:pPr>
        <w:spacing w:after="0" w:line="240" w:lineRule="auto"/>
        <w:ind w:left="720"/>
        <w:contextualSpacing/>
        <w:rPr>
          <w:rFonts w:eastAsia="Times New Roman" w:cstheme="minorHAnsi"/>
        </w:rPr>
      </w:pPr>
      <w:sdt>
        <w:sdtPr>
          <w:rPr>
            <w:rFonts w:cstheme="minorHAnsi"/>
          </w:rPr>
          <w:id w:val="177633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520" w:rsidRPr="00A917B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C4520" w:rsidRPr="00A917B5">
        <w:rPr>
          <w:rFonts w:cstheme="minorHAnsi"/>
        </w:rPr>
        <w:t xml:space="preserve"> </w:t>
      </w:r>
      <w:r w:rsidR="008C4520" w:rsidRPr="00A917B5">
        <w:rPr>
          <w:rFonts w:eastAsia="Times New Roman" w:cstheme="minorHAnsi"/>
        </w:rPr>
        <w:t>Clinical Hours</w:t>
      </w:r>
    </w:p>
    <w:p w14:paraId="7DC31235" w14:textId="614A9538" w:rsidR="008C4520" w:rsidRPr="00A917B5" w:rsidRDefault="00B54DBD" w:rsidP="008C4520">
      <w:pPr>
        <w:spacing w:after="0" w:line="240" w:lineRule="auto"/>
        <w:ind w:left="720"/>
        <w:contextualSpacing/>
        <w:rPr>
          <w:rFonts w:eastAsia="Times New Roman" w:cstheme="minorHAnsi"/>
        </w:rPr>
      </w:pPr>
      <w:sdt>
        <w:sdtPr>
          <w:rPr>
            <w:rFonts w:cstheme="minorHAnsi"/>
          </w:rPr>
          <w:id w:val="-1035665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520" w:rsidRPr="00A917B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C4520" w:rsidRPr="00A917B5">
        <w:rPr>
          <w:rFonts w:cstheme="minorHAnsi"/>
        </w:rPr>
        <w:t xml:space="preserve"> </w:t>
      </w:r>
      <w:r w:rsidR="008C4520" w:rsidRPr="00A917B5">
        <w:rPr>
          <w:rFonts w:eastAsia="Times New Roman" w:cstheme="minorHAnsi"/>
        </w:rPr>
        <w:t>Pre/Co-Requisites</w:t>
      </w:r>
    </w:p>
    <w:p w14:paraId="3F9E79F5" w14:textId="5CFFEC8A" w:rsidR="008C4520" w:rsidRPr="00A917B5" w:rsidRDefault="00B54DBD" w:rsidP="008C4520">
      <w:pPr>
        <w:spacing w:after="0" w:line="240" w:lineRule="auto"/>
        <w:ind w:left="720"/>
        <w:contextualSpacing/>
        <w:rPr>
          <w:rFonts w:eastAsia="Times New Roman" w:cstheme="minorHAnsi"/>
        </w:rPr>
      </w:pPr>
      <w:sdt>
        <w:sdtPr>
          <w:rPr>
            <w:rFonts w:cstheme="minorHAnsi"/>
          </w:rPr>
          <w:id w:val="-12805567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520" w:rsidRPr="00A917B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C4520" w:rsidRPr="00A917B5">
        <w:rPr>
          <w:rFonts w:cstheme="minorHAnsi"/>
        </w:rPr>
        <w:t xml:space="preserve"> </w:t>
      </w:r>
      <w:r w:rsidR="008C4520" w:rsidRPr="00A917B5">
        <w:rPr>
          <w:rFonts w:eastAsia="Times New Roman" w:cstheme="minorHAnsi"/>
        </w:rPr>
        <w:t>Course Description</w:t>
      </w:r>
    </w:p>
    <w:p w14:paraId="123676CC" w14:textId="6F03A2A8" w:rsidR="008C4520" w:rsidRPr="00A917B5" w:rsidRDefault="00B54DBD" w:rsidP="008C4520">
      <w:pPr>
        <w:spacing w:after="0" w:line="240" w:lineRule="auto"/>
        <w:ind w:left="720"/>
        <w:contextualSpacing/>
        <w:rPr>
          <w:rFonts w:eastAsia="Times New Roman" w:cstheme="minorHAnsi"/>
        </w:rPr>
      </w:pPr>
      <w:sdt>
        <w:sdtPr>
          <w:rPr>
            <w:rFonts w:cstheme="minorHAnsi"/>
          </w:rPr>
          <w:id w:val="-712190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520" w:rsidRPr="00A917B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C4520" w:rsidRPr="00A917B5">
        <w:rPr>
          <w:rFonts w:cstheme="minorHAnsi"/>
        </w:rPr>
        <w:t xml:space="preserve"> </w:t>
      </w:r>
      <w:r w:rsidR="008C4520" w:rsidRPr="00A917B5">
        <w:rPr>
          <w:rFonts w:eastAsia="Times New Roman" w:cstheme="minorHAnsi"/>
        </w:rPr>
        <w:t>Course Objectives</w:t>
      </w:r>
      <w:r w:rsidR="00AA5AC4" w:rsidRPr="00A917B5">
        <w:rPr>
          <w:rFonts w:eastAsia="Times New Roman" w:cstheme="minorHAnsi"/>
        </w:rPr>
        <w:t>/</w:t>
      </w:r>
      <w:r w:rsidR="008C4520" w:rsidRPr="00A917B5">
        <w:rPr>
          <w:rFonts w:eastAsia="Times New Roman" w:cstheme="minorHAnsi"/>
        </w:rPr>
        <w:t>Student Learning Outcomes</w:t>
      </w:r>
    </w:p>
    <w:p w14:paraId="4E7832B8" w14:textId="55D8B280" w:rsidR="008C4520" w:rsidRPr="00A917B5" w:rsidRDefault="00B54DBD" w:rsidP="008C4520">
      <w:pPr>
        <w:spacing w:after="0" w:line="240" w:lineRule="auto"/>
        <w:ind w:left="720"/>
        <w:contextualSpacing/>
        <w:rPr>
          <w:rFonts w:eastAsia="Times New Roman" w:cstheme="minorHAnsi"/>
        </w:rPr>
      </w:pPr>
      <w:sdt>
        <w:sdtPr>
          <w:rPr>
            <w:rFonts w:cstheme="minorHAnsi"/>
          </w:rPr>
          <w:id w:val="393348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520" w:rsidRPr="00A917B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C4520" w:rsidRPr="00A917B5">
        <w:rPr>
          <w:rFonts w:cstheme="minorHAnsi"/>
        </w:rPr>
        <w:t xml:space="preserve"> </w:t>
      </w:r>
      <w:r w:rsidR="008C4520" w:rsidRPr="00A917B5">
        <w:rPr>
          <w:rFonts w:eastAsia="Times New Roman" w:cstheme="minorHAnsi"/>
        </w:rPr>
        <w:t>Topical Outline</w:t>
      </w:r>
    </w:p>
    <w:p w14:paraId="743EA90A" w14:textId="362694EE" w:rsidR="008C4520" w:rsidRPr="00A917B5" w:rsidRDefault="00B54DBD" w:rsidP="008C4520">
      <w:pPr>
        <w:ind w:left="720"/>
        <w:contextualSpacing/>
        <w:rPr>
          <w:rFonts w:eastAsia="Times New Roman" w:cstheme="minorHAnsi"/>
        </w:rPr>
      </w:pPr>
      <w:sdt>
        <w:sdtPr>
          <w:rPr>
            <w:rFonts w:cstheme="minorHAnsi"/>
          </w:rPr>
          <w:id w:val="-1543060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520" w:rsidRPr="00A917B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C4520" w:rsidRPr="00A917B5">
        <w:rPr>
          <w:rFonts w:cstheme="minorHAnsi"/>
        </w:rPr>
        <w:t xml:space="preserve"> </w:t>
      </w:r>
      <w:r w:rsidR="008C4520" w:rsidRPr="00A917B5">
        <w:rPr>
          <w:rFonts w:eastAsia="Times New Roman" w:cstheme="minorHAnsi"/>
        </w:rPr>
        <w:t>Assignments</w:t>
      </w:r>
    </w:p>
    <w:p w14:paraId="2DB2090C" w14:textId="77777777" w:rsidR="008C4520" w:rsidRPr="00A917B5" w:rsidRDefault="008C4520" w:rsidP="008C4520">
      <w:pPr>
        <w:spacing w:after="0" w:line="240" w:lineRule="auto"/>
        <w:ind w:left="1080"/>
        <w:contextualSpacing/>
        <w:rPr>
          <w:rFonts w:eastAsia="Times New Roman" w:cstheme="minorHAnsi"/>
        </w:rPr>
      </w:pPr>
    </w:p>
    <w:p w14:paraId="22E7C990" w14:textId="19295B73" w:rsidR="008C4520" w:rsidRPr="00A917B5" w:rsidRDefault="00B54DBD" w:rsidP="008C4520">
      <w:pPr>
        <w:spacing w:after="0" w:line="240" w:lineRule="auto"/>
        <w:contextualSpacing/>
        <w:rPr>
          <w:rFonts w:eastAsia="Times New Roman" w:cstheme="minorHAnsi"/>
        </w:rPr>
      </w:pPr>
      <w:sdt>
        <w:sdtPr>
          <w:rPr>
            <w:rFonts w:cstheme="minorHAnsi"/>
          </w:rPr>
          <w:id w:val="13342660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520" w:rsidRPr="00A917B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C4520" w:rsidRPr="00A917B5">
        <w:rPr>
          <w:rFonts w:cstheme="minorHAnsi"/>
        </w:rPr>
        <w:t xml:space="preserve"> </w:t>
      </w:r>
      <w:r w:rsidR="008C4520" w:rsidRPr="00A917B5">
        <w:rPr>
          <w:rFonts w:eastAsia="Times New Roman" w:cstheme="minorHAnsi"/>
        </w:rPr>
        <w:t>Does the course align with 2021 AACN domains?</w:t>
      </w:r>
    </w:p>
    <w:p w14:paraId="312C6691" w14:textId="1D8FB1AB" w:rsidR="008C4520" w:rsidRPr="00A917B5" w:rsidRDefault="00B54DBD" w:rsidP="003F1D58">
      <w:pPr>
        <w:spacing w:after="0" w:line="240" w:lineRule="auto"/>
        <w:ind w:left="720"/>
        <w:contextualSpacing/>
        <w:rPr>
          <w:rFonts w:eastAsia="Times New Roman" w:cstheme="minorHAnsi"/>
          <w:color w:val="000000"/>
        </w:rPr>
      </w:pPr>
      <w:sdt>
        <w:sdtPr>
          <w:rPr>
            <w:rFonts w:cstheme="minorHAnsi"/>
          </w:rPr>
          <w:id w:val="3319609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1D58" w:rsidRPr="00A917B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3F1D58" w:rsidRPr="00A917B5">
        <w:rPr>
          <w:rFonts w:cstheme="minorHAnsi"/>
        </w:rPr>
        <w:t xml:space="preserve"> </w:t>
      </w:r>
      <w:r w:rsidR="008C4520" w:rsidRPr="00A917B5">
        <w:rPr>
          <w:rFonts w:eastAsia="Times New Roman" w:cstheme="minorHAnsi"/>
          <w:color w:val="000000"/>
        </w:rPr>
        <w:t>Identify the domains</w:t>
      </w:r>
      <w:r w:rsidR="000B0912">
        <w:rPr>
          <w:rFonts w:eastAsia="Times New Roman" w:cstheme="minorHAnsi"/>
          <w:color w:val="000000"/>
        </w:rPr>
        <w:t>, competencies, and sub-competencies</w:t>
      </w:r>
      <w:r w:rsidR="008C4520" w:rsidRPr="00A917B5">
        <w:rPr>
          <w:rFonts w:eastAsia="Times New Roman" w:cstheme="minorHAnsi"/>
          <w:color w:val="000000"/>
        </w:rPr>
        <w:t xml:space="preserve"> that are represented in the course objectives.</w:t>
      </w:r>
    </w:p>
    <w:p w14:paraId="0F678692" w14:textId="222894E5" w:rsidR="008C4520" w:rsidRPr="00A917B5" w:rsidRDefault="00B54DBD" w:rsidP="003F1D58">
      <w:pPr>
        <w:ind w:left="720"/>
        <w:contextualSpacing/>
        <w:rPr>
          <w:rFonts w:eastAsia="Times New Roman" w:cstheme="minorHAnsi"/>
          <w:color w:val="000000"/>
        </w:rPr>
      </w:pPr>
      <w:sdt>
        <w:sdtPr>
          <w:rPr>
            <w:rFonts w:cstheme="minorHAnsi"/>
          </w:rPr>
          <w:id w:val="11934205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1D58" w:rsidRPr="00A917B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3F1D58" w:rsidRPr="00A917B5">
        <w:rPr>
          <w:rFonts w:cstheme="minorHAnsi"/>
        </w:rPr>
        <w:t xml:space="preserve"> </w:t>
      </w:r>
      <w:r w:rsidR="008C4520" w:rsidRPr="00A917B5">
        <w:rPr>
          <w:rFonts w:eastAsia="Times New Roman" w:cstheme="minorHAnsi"/>
          <w:color w:val="000000"/>
        </w:rPr>
        <w:t>Identify the assignments used to meet the identified domains/objectives</w:t>
      </w:r>
    </w:p>
    <w:p w14:paraId="5C9179DC" w14:textId="77777777" w:rsidR="008C4520" w:rsidRPr="00A917B5" w:rsidRDefault="008C4520" w:rsidP="008C4520">
      <w:pPr>
        <w:spacing w:after="0" w:line="240" w:lineRule="auto"/>
        <w:ind w:left="1080"/>
        <w:contextualSpacing/>
        <w:rPr>
          <w:rFonts w:eastAsia="Times New Roman" w:cstheme="minorHAnsi"/>
          <w:color w:val="000000"/>
        </w:rPr>
      </w:pPr>
    </w:p>
    <w:p w14:paraId="11A243DE" w14:textId="145D14B3" w:rsidR="008C4520" w:rsidRPr="00A917B5" w:rsidRDefault="00B54DBD" w:rsidP="008C4520">
      <w:pPr>
        <w:contextualSpacing/>
        <w:rPr>
          <w:rFonts w:eastAsia="Times New Roman" w:cstheme="minorHAnsi"/>
        </w:rPr>
      </w:pPr>
      <w:sdt>
        <w:sdtPr>
          <w:rPr>
            <w:rFonts w:cstheme="minorHAnsi"/>
          </w:rPr>
          <w:id w:val="-1825182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520" w:rsidRPr="00A917B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C4520" w:rsidRPr="00A917B5">
        <w:rPr>
          <w:rFonts w:cstheme="minorHAnsi"/>
        </w:rPr>
        <w:t xml:space="preserve"> </w:t>
      </w:r>
      <w:r w:rsidR="008C4520" w:rsidRPr="00A917B5">
        <w:rPr>
          <w:rFonts w:eastAsia="Times New Roman" w:cstheme="minorHAnsi"/>
        </w:rPr>
        <w:t xml:space="preserve">Identify which </w:t>
      </w:r>
      <w:proofErr w:type="gramStart"/>
      <w:r w:rsidR="008C4520" w:rsidRPr="00A917B5">
        <w:rPr>
          <w:rFonts w:eastAsia="Times New Roman" w:cstheme="minorHAnsi"/>
        </w:rPr>
        <w:t>program outcomes</w:t>
      </w:r>
      <w:proofErr w:type="gramEnd"/>
      <w:r w:rsidR="008C4520" w:rsidRPr="00A917B5">
        <w:rPr>
          <w:rFonts w:eastAsia="Times New Roman" w:cstheme="minorHAnsi"/>
        </w:rPr>
        <w:t xml:space="preserve"> are met by the course objectives.</w:t>
      </w:r>
    </w:p>
    <w:p w14:paraId="262DB850" w14:textId="77777777" w:rsidR="008C4520" w:rsidRPr="00A917B5" w:rsidRDefault="008C4520" w:rsidP="008C4520">
      <w:pPr>
        <w:spacing w:after="0" w:line="240" w:lineRule="auto"/>
        <w:contextualSpacing/>
        <w:rPr>
          <w:rFonts w:eastAsia="Times New Roman" w:cstheme="minorHAnsi"/>
        </w:rPr>
      </w:pPr>
    </w:p>
    <w:p w14:paraId="1912514D" w14:textId="75B19A1F" w:rsidR="008C4520" w:rsidRPr="00A917B5" w:rsidRDefault="00B54DBD" w:rsidP="008C4520">
      <w:pPr>
        <w:contextualSpacing/>
        <w:rPr>
          <w:rFonts w:eastAsia="Times New Roman" w:cstheme="minorHAnsi"/>
        </w:rPr>
      </w:pPr>
      <w:sdt>
        <w:sdtPr>
          <w:rPr>
            <w:rFonts w:cstheme="minorHAnsi"/>
          </w:rPr>
          <w:id w:val="16269615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520" w:rsidRPr="00A917B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C4520" w:rsidRPr="00A917B5">
        <w:rPr>
          <w:rFonts w:cstheme="minorHAnsi"/>
        </w:rPr>
        <w:t xml:space="preserve"> </w:t>
      </w:r>
      <w:r w:rsidR="008C4520" w:rsidRPr="00A917B5">
        <w:rPr>
          <w:rFonts w:eastAsia="Times New Roman" w:cstheme="minorHAnsi"/>
        </w:rPr>
        <w:t xml:space="preserve">Does this course meet the Division’s, </w:t>
      </w:r>
      <w:proofErr w:type="spellStart"/>
      <w:r w:rsidR="008C4520" w:rsidRPr="00A917B5">
        <w:rPr>
          <w:rFonts w:eastAsia="Times New Roman" w:cstheme="minorHAnsi"/>
        </w:rPr>
        <w:t>School’s</w:t>
      </w:r>
      <w:proofErr w:type="spellEnd"/>
      <w:r w:rsidR="008C4520" w:rsidRPr="00A917B5">
        <w:rPr>
          <w:rFonts w:eastAsia="Times New Roman" w:cstheme="minorHAnsi"/>
        </w:rPr>
        <w:t xml:space="preserve"> and the University’s DEI objectives?</w:t>
      </w:r>
    </w:p>
    <w:p w14:paraId="215877E6" w14:textId="77777777" w:rsidR="008C4520" w:rsidRPr="00A917B5" w:rsidRDefault="008C4520" w:rsidP="008C4520">
      <w:pPr>
        <w:spacing w:after="0" w:line="240" w:lineRule="auto"/>
        <w:contextualSpacing/>
        <w:rPr>
          <w:rFonts w:eastAsia="Times New Roman" w:cstheme="minorHAnsi"/>
        </w:rPr>
      </w:pPr>
    </w:p>
    <w:p w14:paraId="6EC5AC8B" w14:textId="79D95C9D" w:rsidR="008C4520" w:rsidRPr="00A917B5" w:rsidRDefault="00B54DBD" w:rsidP="008C4520">
      <w:pPr>
        <w:spacing w:after="0" w:line="240" w:lineRule="auto"/>
        <w:contextualSpacing/>
        <w:rPr>
          <w:rFonts w:eastAsia="Times New Roman" w:cstheme="minorHAnsi"/>
        </w:rPr>
      </w:pPr>
      <w:sdt>
        <w:sdtPr>
          <w:rPr>
            <w:rFonts w:cstheme="minorHAnsi"/>
          </w:rPr>
          <w:id w:val="8201560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520" w:rsidRPr="00A917B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C4520" w:rsidRPr="00A917B5">
        <w:rPr>
          <w:rFonts w:cstheme="minorHAnsi"/>
        </w:rPr>
        <w:t xml:space="preserve"> </w:t>
      </w:r>
      <w:r w:rsidR="008C4520" w:rsidRPr="00A917B5">
        <w:rPr>
          <w:rFonts w:eastAsia="Times New Roman" w:cstheme="minorHAnsi"/>
        </w:rPr>
        <w:t xml:space="preserve">Are there any typos or grammatical errors? </w:t>
      </w:r>
    </w:p>
    <w:p w14:paraId="67F0441E" w14:textId="77777777" w:rsidR="00481E80" w:rsidRPr="00A917B5" w:rsidRDefault="00481E80" w:rsidP="008C4520">
      <w:pPr>
        <w:spacing w:after="0" w:line="240" w:lineRule="auto"/>
        <w:contextualSpacing/>
        <w:rPr>
          <w:rFonts w:eastAsia="Times New Roman" w:cstheme="minorHAnsi"/>
        </w:rPr>
      </w:pPr>
    </w:p>
    <w:p w14:paraId="2566CE56" w14:textId="77777777" w:rsidR="00481E80" w:rsidRPr="00A917B5" w:rsidRDefault="00481E80" w:rsidP="008C4520">
      <w:pPr>
        <w:spacing w:after="0" w:line="240" w:lineRule="auto"/>
        <w:contextualSpacing/>
        <w:rPr>
          <w:rFonts w:eastAsia="Times New Roman" w:cstheme="minorHAnsi"/>
        </w:rPr>
      </w:pPr>
    </w:p>
    <w:p w14:paraId="35DEBC82" w14:textId="77777777" w:rsidR="00481E80" w:rsidRPr="00A917B5" w:rsidRDefault="00481E80" w:rsidP="008C4520">
      <w:pPr>
        <w:spacing w:after="0" w:line="240" w:lineRule="auto"/>
        <w:contextualSpacing/>
        <w:rPr>
          <w:rFonts w:eastAsia="Times New Roman" w:cstheme="minorHAnsi"/>
        </w:rPr>
      </w:pPr>
    </w:p>
    <w:p w14:paraId="00C0D7C5" w14:textId="77777777" w:rsidR="00481E80" w:rsidRPr="00A917B5" w:rsidRDefault="00481E80" w:rsidP="008C4520">
      <w:pPr>
        <w:spacing w:after="0" w:line="240" w:lineRule="auto"/>
        <w:contextualSpacing/>
        <w:rPr>
          <w:rFonts w:eastAsia="Times New Roman" w:cstheme="minorHAnsi"/>
        </w:rPr>
      </w:pPr>
    </w:p>
    <w:p w14:paraId="19EB5F1B" w14:textId="77777777" w:rsidR="00481E80" w:rsidRPr="00A917B5" w:rsidRDefault="00481E80" w:rsidP="008C4520">
      <w:pPr>
        <w:spacing w:after="0" w:line="240" w:lineRule="auto"/>
        <w:contextualSpacing/>
        <w:rPr>
          <w:rFonts w:eastAsia="Times New Roman" w:cstheme="minorHAnsi"/>
        </w:rPr>
      </w:pPr>
    </w:p>
    <w:p w14:paraId="5565F873" w14:textId="5E2F1B1C" w:rsidR="00481E80" w:rsidRPr="00A917B5" w:rsidRDefault="00481E80" w:rsidP="00481E80">
      <w:pPr>
        <w:pBdr>
          <w:bottom w:val="single" w:sz="4" w:space="1" w:color="auto"/>
        </w:pBdr>
        <w:tabs>
          <w:tab w:val="left" w:pos="8580"/>
        </w:tabs>
        <w:rPr>
          <w:rFonts w:cstheme="minorHAnsi"/>
          <w:b/>
          <w:bCs/>
          <w:sz w:val="28"/>
          <w:szCs w:val="28"/>
        </w:rPr>
      </w:pPr>
      <w:r w:rsidRPr="00A917B5">
        <w:rPr>
          <w:rFonts w:cstheme="minorHAnsi"/>
          <w:b/>
          <w:bCs/>
          <w:sz w:val="28"/>
          <w:szCs w:val="28"/>
        </w:rPr>
        <w:t>Appendix B: School of Nursing Typical Monthly Meeting Timeline</w:t>
      </w:r>
    </w:p>
    <w:p w14:paraId="43F936D5" w14:textId="77777777" w:rsidR="00481E80" w:rsidRPr="00A917B5" w:rsidRDefault="00481E80" w:rsidP="00481E80">
      <w:pPr>
        <w:tabs>
          <w:tab w:val="left" w:pos="8580"/>
        </w:tabs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481E80" w:rsidRPr="00A917B5" w14:paraId="150EE8B0" w14:textId="77777777" w:rsidTr="00481E80">
        <w:tc>
          <w:tcPr>
            <w:tcW w:w="3596" w:type="dxa"/>
            <w:shd w:val="clear" w:color="auto" w:fill="D9D9D9" w:themeFill="background1" w:themeFillShade="D9"/>
          </w:tcPr>
          <w:p w14:paraId="4FDB94CD" w14:textId="4FBE2EF1" w:rsidR="00481E80" w:rsidRPr="00A917B5" w:rsidRDefault="00481E80" w:rsidP="00481E80">
            <w:pPr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A917B5">
              <w:rPr>
                <w:rFonts w:eastAsia="Times New Roman" w:cstheme="minorHAnsi"/>
                <w:b/>
                <w:bCs/>
              </w:rPr>
              <w:t>Meeting</w:t>
            </w:r>
          </w:p>
        </w:tc>
        <w:tc>
          <w:tcPr>
            <w:tcW w:w="3597" w:type="dxa"/>
            <w:shd w:val="clear" w:color="auto" w:fill="D9D9D9" w:themeFill="background1" w:themeFillShade="D9"/>
          </w:tcPr>
          <w:p w14:paraId="35E85184" w14:textId="52C4F3F9" w:rsidR="00481E80" w:rsidRPr="00A917B5" w:rsidRDefault="00481E80" w:rsidP="00481E80">
            <w:pPr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A917B5">
              <w:rPr>
                <w:rFonts w:eastAsia="Times New Roman" w:cstheme="minorHAnsi"/>
                <w:b/>
                <w:bCs/>
              </w:rPr>
              <w:t>Date (Baccalaureate Division)</w:t>
            </w:r>
          </w:p>
        </w:tc>
        <w:tc>
          <w:tcPr>
            <w:tcW w:w="3597" w:type="dxa"/>
            <w:shd w:val="clear" w:color="auto" w:fill="D9D9D9" w:themeFill="background1" w:themeFillShade="D9"/>
          </w:tcPr>
          <w:p w14:paraId="2C8C1503" w14:textId="2863ABFF" w:rsidR="00481E80" w:rsidRPr="00A917B5" w:rsidRDefault="00481E80" w:rsidP="00481E80">
            <w:pPr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A917B5">
              <w:rPr>
                <w:rFonts w:eastAsia="Times New Roman" w:cstheme="minorHAnsi"/>
                <w:b/>
                <w:bCs/>
              </w:rPr>
              <w:t>Date (Advanced Nursing Practice Division)</w:t>
            </w:r>
          </w:p>
        </w:tc>
      </w:tr>
      <w:tr w:rsidR="00481E80" w:rsidRPr="00A917B5" w14:paraId="08074C0C" w14:textId="77777777" w:rsidTr="00481E80">
        <w:tc>
          <w:tcPr>
            <w:tcW w:w="3596" w:type="dxa"/>
          </w:tcPr>
          <w:p w14:paraId="78015E2F" w14:textId="3E330AC8" w:rsidR="00481E80" w:rsidRPr="00A917B5" w:rsidRDefault="00481E80" w:rsidP="008C4520">
            <w:pPr>
              <w:contextualSpacing/>
              <w:rPr>
                <w:rFonts w:eastAsia="Times New Roman" w:cstheme="minorHAnsi"/>
                <w:b/>
                <w:bCs/>
              </w:rPr>
            </w:pPr>
            <w:r w:rsidRPr="00A917B5">
              <w:rPr>
                <w:rFonts w:eastAsia="Times New Roman" w:cstheme="minorHAnsi"/>
                <w:b/>
                <w:bCs/>
              </w:rPr>
              <w:t>Divisional Committee</w:t>
            </w:r>
          </w:p>
        </w:tc>
        <w:tc>
          <w:tcPr>
            <w:tcW w:w="3597" w:type="dxa"/>
          </w:tcPr>
          <w:p w14:paraId="67871E64" w14:textId="4558FA0E" w:rsidR="00481E80" w:rsidRPr="00A917B5" w:rsidRDefault="004373EA" w:rsidP="00481E80">
            <w:pPr>
              <w:contextualSpacing/>
              <w:jc w:val="center"/>
              <w:rPr>
                <w:rFonts w:eastAsia="Times New Roman" w:cstheme="minorHAnsi"/>
              </w:rPr>
            </w:pPr>
            <w:r w:rsidRPr="00A917B5">
              <w:rPr>
                <w:rFonts w:eastAsia="Times New Roman" w:cstheme="minorHAnsi"/>
              </w:rPr>
              <w:t>1</w:t>
            </w:r>
            <w:r w:rsidRPr="00A917B5">
              <w:rPr>
                <w:rFonts w:eastAsia="Times New Roman" w:cstheme="minorHAnsi"/>
                <w:vertAlign w:val="superscript"/>
              </w:rPr>
              <w:t>st</w:t>
            </w:r>
            <w:r w:rsidRPr="00A917B5">
              <w:rPr>
                <w:rFonts w:eastAsia="Times New Roman" w:cstheme="minorHAnsi"/>
              </w:rPr>
              <w:t xml:space="preserve"> Monday of the Month</w:t>
            </w:r>
          </w:p>
        </w:tc>
        <w:tc>
          <w:tcPr>
            <w:tcW w:w="3597" w:type="dxa"/>
          </w:tcPr>
          <w:p w14:paraId="45A5E321" w14:textId="1F9AD3CE" w:rsidR="00481E80" w:rsidRPr="00A917B5" w:rsidRDefault="00481E80" w:rsidP="00481E80">
            <w:pPr>
              <w:contextualSpacing/>
              <w:jc w:val="center"/>
              <w:rPr>
                <w:rFonts w:eastAsia="Times New Roman" w:cstheme="minorHAnsi"/>
              </w:rPr>
            </w:pPr>
            <w:r w:rsidRPr="00A917B5">
              <w:rPr>
                <w:rFonts w:eastAsia="Times New Roman" w:cstheme="minorHAnsi"/>
              </w:rPr>
              <w:t>3</w:t>
            </w:r>
            <w:r w:rsidRPr="00A917B5">
              <w:rPr>
                <w:rFonts w:eastAsia="Times New Roman" w:cstheme="minorHAnsi"/>
                <w:vertAlign w:val="superscript"/>
              </w:rPr>
              <w:t>rd</w:t>
            </w:r>
            <w:r w:rsidRPr="00A917B5">
              <w:rPr>
                <w:rFonts w:eastAsia="Times New Roman" w:cstheme="minorHAnsi"/>
              </w:rPr>
              <w:t xml:space="preserve"> Monday of the Month</w:t>
            </w:r>
          </w:p>
        </w:tc>
      </w:tr>
      <w:tr w:rsidR="00481E80" w:rsidRPr="00A917B5" w14:paraId="6DECA43C" w14:textId="77777777" w:rsidTr="00481E80">
        <w:tc>
          <w:tcPr>
            <w:tcW w:w="3596" w:type="dxa"/>
          </w:tcPr>
          <w:p w14:paraId="1AFD20C8" w14:textId="234C694F" w:rsidR="00481E80" w:rsidRPr="00A917B5" w:rsidRDefault="00481E80" w:rsidP="008C4520">
            <w:pPr>
              <w:contextualSpacing/>
              <w:rPr>
                <w:rFonts w:eastAsia="Times New Roman" w:cstheme="minorHAnsi"/>
                <w:b/>
                <w:bCs/>
              </w:rPr>
            </w:pPr>
            <w:r w:rsidRPr="00A917B5">
              <w:rPr>
                <w:rFonts w:eastAsia="Times New Roman" w:cstheme="minorHAnsi"/>
                <w:b/>
                <w:bCs/>
              </w:rPr>
              <w:t>Divisional Faculty Meeting</w:t>
            </w:r>
          </w:p>
        </w:tc>
        <w:tc>
          <w:tcPr>
            <w:tcW w:w="3597" w:type="dxa"/>
          </w:tcPr>
          <w:p w14:paraId="7BDF69E0" w14:textId="635C9433" w:rsidR="00481E80" w:rsidRPr="00A917B5" w:rsidRDefault="00481E80" w:rsidP="00481E80">
            <w:pPr>
              <w:contextualSpacing/>
              <w:jc w:val="center"/>
              <w:rPr>
                <w:rFonts w:eastAsia="Times New Roman" w:cstheme="minorHAnsi"/>
              </w:rPr>
            </w:pPr>
            <w:r w:rsidRPr="00A917B5">
              <w:rPr>
                <w:rFonts w:eastAsia="Times New Roman" w:cstheme="minorHAnsi"/>
              </w:rPr>
              <w:t>1</w:t>
            </w:r>
            <w:r w:rsidRPr="00A917B5">
              <w:rPr>
                <w:rFonts w:eastAsia="Times New Roman" w:cstheme="minorHAnsi"/>
                <w:vertAlign w:val="superscript"/>
              </w:rPr>
              <w:t>st</w:t>
            </w:r>
            <w:r w:rsidRPr="00A917B5">
              <w:rPr>
                <w:rFonts w:eastAsia="Times New Roman" w:cstheme="minorHAnsi"/>
              </w:rPr>
              <w:t xml:space="preserve"> Monday of the Month</w:t>
            </w:r>
          </w:p>
        </w:tc>
        <w:tc>
          <w:tcPr>
            <w:tcW w:w="3597" w:type="dxa"/>
          </w:tcPr>
          <w:p w14:paraId="44EDB2AE" w14:textId="45548066" w:rsidR="00481E80" w:rsidRPr="00A917B5" w:rsidRDefault="00481E80" w:rsidP="00481E80">
            <w:pPr>
              <w:contextualSpacing/>
              <w:jc w:val="center"/>
              <w:rPr>
                <w:rFonts w:eastAsia="Times New Roman" w:cstheme="minorHAnsi"/>
              </w:rPr>
            </w:pPr>
            <w:r w:rsidRPr="00A917B5">
              <w:rPr>
                <w:rFonts w:eastAsia="Times New Roman" w:cstheme="minorHAnsi"/>
              </w:rPr>
              <w:t>1</w:t>
            </w:r>
            <w:r w:rsidRPr="00A917B5">
              <w:rPr>
                <w:rFonts w:eastAsia="Times New Roman" w:cstheme="minorHAnsi"/>
                <w:vertAlign w:val="superscript"/>
              </w:rPr>
              <w:t>st</w:t>
            </w:r>
            <w:r w:rsidRPr="00A917B5">
              <w:rPr>
                <w:rFonts w:eastAsia="Times New Roman" w:cstheme="minorHAnsi"/>
              </w:rPr>
              <w:t xml:space="preserve"> Monday of the Month</w:t>
            </w:r>
          </w:p>
        </w:tc>
      </w:tr>
      <w:tr w:rsidR="00481E80" w:rsidRPr="00A917B5" w14:paraId="1A82C00A" w14:textId="77777777" w:rsidTr="00A67FA9">
        <w:tc>
          <w:tcPr>
            <w:tcW w:w="3596" w:type="dxa"/>
          </w:tcPr>
          <w:p w14:paraId="2A6588A3" w14:textId="383BA58D" w:rsidR="00481E80" w:rsidRPr="00A917B5" w:rsidRDefault="00806C0D" w:rsidP="008C4520">
            <w:pPr>
              <w:contextualSpacing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Schoolwide </w:t>
            </w:r>
            <w:r w:rsidR="00481E80" w:rsidRPr="00A917B5">
              <w:rPr>
                <w:rFonts w:eastAsia="Times New Roman" w:cstheme="minorHAnsi"/>
                <w:b/>
                <w:bCs/>
              </w:rPr>
              <w:t>Curriculum Committee</w:t>
            </w:r>
          </w:p>
        </w:tc>
        <w:tc>
          <w:tcPr>
            <w:tcW w:w="7194" w:type="dxa"/>
            <w:gridSpan w:val="2"/>
          </w:tcPr>
          <w:p w14:paraId="32023A49" w14:textId="5953169B" w:rsidR="00481E80" w:rsidRPr="00A917B5" w:rsidRDefault="00481E80" w:rsidP="00481E80">
            <w:pPr>
              <w:contextualSpacing/>
              <w:jc w:val="center"/>
              <w:rPr>
                <w:rFonts w:eastAsia="Times New Roman" w:cstheme="minorHAnsi"/>
              </w:rPr>
            </w:pPr>
            <w:r w:rsidRPr="00A917B5">
              <w:rPr>
                <w:rFonts w:eastAsia="Times New Roman" w:cstheme="minorHAnsi"/>
              </w:rPr>
              <w:t>2</w:t>
            </w:r>
            <w:r w:rsidRPr="00A917B5">
              <w:rPr>
                <w:rFonts w:eastAsia="Times New Roman" w:cstheme="minorHAnsi"/>
                <w:vertAlign w:val="superscript"/>
              </w:rPr>
              <w:t>nd</w:t>
            </w:r>
            <w:r w:rsidRPr="00A917B5">
              <w:rPr>
                <w:rFonts w:eastAsia="Times New Roman" w:cstheme="minorHAnsi"/>
              </w:rPr>
              <w:t xml:space="preserve"> Monday of the Month</w:t>
            </w:r>
          </w:p>
        </w:tc>
      </w:tr>
      <w:tr w:rsidR="00806C0D" w:rsidRPr="00A917B5" w14:paraId="7EF46B2A" w14:textId="77777777" w:rsidTr="00BD12CA">
        <w:tc>
          <w:tcPr>
            <w:tcW w:w="3596" w:type="dxa"/>
          </w:tcPr>
          <w:p w14:paraId="14FE10FD" w14:textId="40E4C872" w:rsidR="00806C0D" w:rsidRPr="00A917B5" w:rsidRDefault="00806C0D" w:rsidP="008C4520">
            <w:pPr>
              <w:contextualSpacing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Special Faculty Council Meeting</w:t>
            </w:r>
          </w:p>
        </w:tc>
        <w:tc>
          <w:tcPr>
            <w:tcW w:w="7194" w:type="dxa"/>
            <w:gridSpan w:val="2"/>
          </w:tcPr>
          <w:p w14:paraId="71DE79D2" w14:textId="42231C50" w:rsidR="00806C0D" w:rsidRPr="00A917B5" w:rsidRDefault="00806C0D" w:rsidP="00481E80">
            <w:pPr>
              <w:contextualSpacing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2</w:t>
            </w:r>
            <w:r w:rsidRPr="00B54DBD">
              <w:rPr>
                <w:rFonts w:eastAsia="Times New Roman" w:cstheme="minorHAnsi"/>
                <w:vertAlign w:val="superscript"/>
              </w:rPr>
              <w:t>nd</w:t>
            </w:r>
            <w:r>
              <w:rPr>
                <w:rFonts w:eastAsia="Times New Roman" w:cstheme="minorHAnsi"/>
              </w:rPr>
              <w:t xml:space="preserve"> Monday of the Month, following the Curriculum Committee.</w:t>
            </w:r>
          </w:p>
        </w:tc>
      </w:tr>
      <w:tr w:rsidR="00481E80" w:rsidRPr="00A917B5" w14:paraId="7BD53853" w14:textId="77777777" w:rsidTr="00BD12CA">
        <w:tc>
          <w:tcPr>
            <w:tcW w:w="3596" w:type="dxa"/>
          </w:tcPr>
          <w:p w14:paraId="250DF7FB" w14:textId="6310DAD0" w:rsidR="00481E80" w:rsidRPr="00A917B5" w:rsidRDefault="00481E80" w:rsidP="008C4520">
            <w:pPr>
              <w:contextualSpacing/>
              <w:rPr>
                <w:rFonts w:eastAsia="Times New Roman" w:cstheme="minorHAnsi"/>
                <w:b/>
                <w:bCs/>
              </w:rPr>
            </w:pPr>
            <w:r w:rsidRPr="00A917B5">
              <w:rPr>
                <w:rFonts w:eastAsia="Times New Roman" w:cstheme="minorHAnsi"/>
                <w:b/>
                <w:bCs/>
              </w:rPr>
              <w:t>Full Faculty Meeting</w:t>
            </w:r>
          </w:p>
        </w:tc>
        <w:tc>
          <w:tcPr>
            <w:tcW w:w="7194" w:type="dxa"/>
            <w:gridSpan w:val="2"/>
          </w:tcPr>
          <w:p w14:paraId="2808FCC1" w14:textId="7AEC981D" w:rsidR="00481E80" w:rsidRPr="00A917B5" w:rsidRDefault="00481E80" w:rsidP="00481E80">
            <w:pPr>
              <w:contextualSpacing/>
              <w:jc w:val="center"/>
              <w:rPr>
                <w:rFonts w:eastAsia="Times New Roman" w:cstheme="minorHAnsi"/>
              </w:rPr>
            </w:pPr>
            <w:r w:rsidRPr="00A917B5">
              <w:rPr>
                <w:rFonts w:eastAsia="Times New Roman" w:cstheme="minorHAnsi"/>
              </w:rPr>
              <w:t>4</w:t>
            </w:r>
            <w:r w:rsidRPr="00A917B5">
              <w:rPr>
                <w:rFonts w:eastAsia="Times New Roman" w:cstheme="minorHAnsi"/>
                <w:vertAlign w:val="superscript"/>
              </w:rPr>
              <w:t>th</w:t>
            </w:r>
            <w:r w:rsidRPr="00A917B5">
              <w:rPr>
                <w:rFonts w:eastAsia="Times New Roman" w:cstheme="minorHAnsi"/>
              </w:rPr>
              <w:t xml:space="preserve"> Monday of the Month</w:t>
            </w:r>
          </w:p>
        </w:tc>
      </w:tr>
    </w:tbl>
    <w:p w14:paraId="34F90F12" w14:textId="59749ABA" w:rsidR="00481E80" w:rsidRPr="008C4520" w:rsidRDefault="00481E80" w:rsidP="008C4520">
      <w:pPr>
        <w:spacing w:after="0" w:line="240" w:lineRule="auto"/>
        <w:contextualSpacing/>
        <w:rPr>
          <w:rFonts w:eastAsia="Times New Roman" w:cstheme="minorHAnsi"/>
        </w:rPr>
      </w:pPr>
      <w:r w:rsidRPr="00A917B5">
        <w:rPr>
          <w:rFonts w:eastAsia="Times New Roman" w:cstheme="minorHAnsi"/>
        </w:rPr>
        <w:t>*Please note that meeting dates can vary from this schedule; always check in advance to confirm.</w:t>
      </w:r>
    </w:p>
    <w:p w14:paraId="4EFD84DD" w14:textId="0D57F694" w:rsidR="008C4520" w:rsidRDefault="008C4520" w:rsidP="00AC51FE">
      <w:pPr>
        <w:tabs>
          <w:tab w:val="left" w:pos="8580"/>
        </w:tabs>
        <w:rPr>
          <w:rFonts w:cstheme="minorHAnsi"/>
        </w:rPr>
      </w:pPr>
    </w:p>
    <w:p w14:paraId="1B1700C4" w14:textId="77777777" w:rsidR="00481E80" w:rsidRPr="00481E80" w:rsidRDefault="00481E80" w:rsidP="00481E80">
      <w:pPr>
        <w:rPr>
          <w:rFonts w:cstheme="minorHAnsi"/>
        </w:rPr>
      </w:pPr>
    </w:p>
    <w:sectPr w:rsidR="00481E80" w:rsidRPr="00481E80" w:rsidSect="00A114C3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53EB60" w14:textId="77777777" w:rsidR="00981466" w:rsidRDefault="00981466" w:rsidP="00104772">
      <w:pPr>
        <w:spacing w:after="0" w:line="240" w:lineRule="auto"/>
      </w:pPr>
      <w:r>
        <w:separator/>
      </w:r>
    </w:p>
  </w:endnote>
  <w:endnote w:type="continuationSeparator" w:id="0">
    <w:p w14:paraId="12B89AB8" w14:textId="77777777" w:rsidR="00981466" w:rsidRDefault="00981466" w:rsidP="00104772">
      <w:pPr>
        <w:spacing w:after="0" w:line="240" w:lineRule="auto"/>
      </w:pPr>
      <w:r>
        <w:continuationSeparator/>
      </w:r>
    </w:p>
  </w:endnote>
  <w:endnote w:type="continuationNotice" w:id="1">
    <w:p w14:paraId="564B8441" w14:textId="77777777" w:rsidR="00981466" w:rsidRDefault="009814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1FA3BB" w14:textId="692D15F3" w:rsidR="004B5E57" w:rsidRDefault="00D22993" w:rsidP="0046036A">
    <w:pPr>
      <w:pStyle w:val="Footer"/>
      <w:tabs>
        <w:tab w:val="clear" w:pos="9360"/>
        <w:tab w:val="right" w:pos="10620"/>
      </w:tabs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 w:rsidR="004B5E57">
      <w:tab/>
    </w:r>
    <w:r w:rsidR="004B5E57">
      <w:tab/>
      <w:t>Version</w:t>
    </w:r>
    <w:r w:rsidR="002E591B">
      <w:t xml:space="preserve"> </w:t>
    </w:r>
    <w:r w:rsidR="00806C0D">
      <w:t>9-</w:t>
    </w:r>
    <w:r w:rsidR="00B54DBD">
      <w:t>23</w:t>
    </w:r>
    <w:r w:rsidR="00806C0D">
      <w:t>-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62747C" w14:textId="77777777" w:rsidR="00981466" w:rsidRDefault="00981466" w:rsidP="00104772">
      <w:pPr>
        <w:spacing w:after="0" w:line="240" w:lineRule="auto"/>
      </w:pPr>
      <w:r>
        <w:separator/>
      </w:r>
    </w:p>
  </w:footnote>
  <w:footnote w:type="continuationSeparator" w:id="0">
    <w:p w14:paraId="1C29F3CC" w14:textId="77777777" w:rsidR="00981466" w:rsidRDefault="00981466" w:rsidP="00104772">
      <w:pPr>
        <w:spacing w:after="0" w:line="240" w:lineRule="auto"/>
      </w:pPr>
      <w:r>
        <w:continuationSeparator/>
      </w:r>
    </w:p>
  </w:footnote>
  <w:footnote w:type="continuationNotice" w:id="1">
    <w:p w14:paraId="4A41D337" w14:textId="77777777" w:rsidR="00981466" w:rsidRDefault="0098146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A22C7"/>
    <w:multiLevelType w:val="hybridMultilevel"/>
    <w:tmpl w:val="835E44B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01F86"/>
    <w:multiLevelType w:val="hybridMultilevel"/>
    <w:tmpl w:val="103C51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4F10AF2"/>
    <w:multiLevelType w:val="hybridMultilevel"/>
    <w:tmpl w:val="18302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046143"/>
    <w:multiLevelType w:val="hybridMultilevel"/>
    <w:tmpl w:val="07FED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F61274"/>
    <w:multiLevelType w:val="hybridMultilevel"/>
    <w:tmpl w:val="5E1822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04418F3"/>
    <w:multiLevelType w:val="multilevel"/>
    <w:tmpl w:val="948E9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5416F14"/>
    <w:multiLevelType w:val="hybridMultilevel"/>
    <w:tmpl w:val="511AA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13623C"/>
    <w:multiLevelType w:val="hybridMultilevel"/>
    <w:tmpl w:val="DA50D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7F2D60"/>
    <w:multiLevelType w:val="hybridMultilevel"/>
    <w:tmpl w:val="FBE88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C229EC"/>
    <w:multiLevelType w:val="hybridMultilevel"/>
    <w:tmpl w:val="FAAAD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500BE6"/>
    <w:multiLevelType w:val="hybridMultilevel"/>
    <w:tmpl w:val="BDC60EE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C55A67"/>
    <w:multiLevelType w:val="hybridMultilevel"/>
    <w:tmpl w:val="F018553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71F50F8"/>
    <w:multiLevelType w:val="hybridMultilevel"/>
    <w:tmpl w:val="5F140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625DE4"/>
    <w:multiLevelType w:val="hybridMultilevel"/>
    <w:tmpl w:val="359067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09847C0"/>
    <w:multiLevelType w:val="hybridMultilevel"/>
    <w:tmpl w:val="BAA8498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4EE8306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2250EC"/>
    <w:multiLevelType w:val="hybridMultilevel"/>
    <w:tmpl w:val="66786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682CA8"/>
    <w:multiLevelType w:val="hybridMultilevel"/>
    <w:tmpl w:val="A44A2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2279178">
    <w:abstractNumId w:val="3"/>
  </w:num>
  <w:num w:numId="2" w16cid:durableId="1104349280">
    <w:abstractNumId w:val="2"/>
  </w:num>
  <w:num w:numId="3" w16cid:durableId="1425415805">
    <w:abstractNumId w:val="1"/>
  </w:num>
  <w:num w:numId="4" w16cid:durableId="558640119">
    <w:abstractNumId w:val="16"/>
  </w:num>
  <w:num w:numId="5" w16cid:durableId="280496330">
    <w:abstractNumId w:val="6"/>
  </w:num>
  <w:num w:numId="6" w16cid:durableId="743185193">
    <w:abstractNumId w:val="12"/>
  </w:num>
  <w:num w:numId="7" w16cid:durableId="985429595">
    <w:abstractNumId w:val="4"/>
  </w:num>
  <w:num w:numId="8" w16cid:durableId="1560171287">
    <w:abstractNumId w:val="7"/>
  </w:num>
  <w:num w:numId="9" w16cid:durableId="851145641">
    <w:abstractNumId w:val="15"/>
  </w:num>
  <w:num w:numId="10" w16cid:durableId="145437474">
    <w:abstractNumId w:val="8"/>
  </w:num>
  <w:num w:numId="11" w16cid:durableId="694845196">
    <w:abstractNumId w:val="10"/>
  </w:num>
  <w:num w:numId="12" w16cid:durableId="1565337880">
    <w:abstractNumId w:val="0"/>
  </w:num>
  <w:num w:numId="13" w16cid:durableId="1380277980">
    <w:abstractNumId w:val="14"/>
  </w:num>
  <w:num w:numId="14" w16cid:durableId="1741631898">
    <w:abstractNumId w:val="13"/>
  </w:num>
  <w:num w:numId="15" w16cid:durableId="531721991">
    <w:abstractNumId w:val="5"/>
  </w:num>
  <w:num w:numId="16" w16cid:durableId="453476239">
    <w:abstractNumId w:val="9"/>
  </w:num>
  <w:num w:numId="17" w16cid:durableId="136394484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DY3MDAxNDGzMDBS0lEKTi0uzszPAykwrAUAG0m7QywAAAA="/>
  </w:docVars>
  <w:rsids>
    <w:rsidRoot w:val="00532CB4"/>
    <w:rsid w:val="0000005B"/>
    <w:rsid w:val="00002A23"/>
    <w:rsid w:val="00022778"/>
    <w:rsid w:val="000315A4"/>
    <w:rsid w:val="00036A6A"/>
    <w:rsid w:val="000412A4"/>
    <w:rsid w:val="0004645E"/>
    <w:rsid w:val="00052962"/>
    <w:rsid w:val="0006730D"/>
    <w:rsid w:val="0007377A"/>
    <w:rsid w:val="000814FB"/>
    <w:rsid w:val="000830AB"/>
    <w:rsid w:val="000B0912"/>
    <w:rsid w:val="000E0065"/>
    <w:rsid w:val="000E7884"/>
    <w:rsid w:val="000F2332"/>
    <w:rsid w:val="000F3D89"/>
    <w:rsid w:val="00101F39"/>
    <w:rsid w:val="00104772"/>
    <w:rsid w:val="001112B6"/>
    <w:rsid w:val="00112A09"/>
    <w:rsid w:val="00115B62"/>
    <w:rsid w:val="00124DA5"/>
    <w:rsid w:val="00126CC9"/>
    <w:rsid w:val="00150E93"/>
    <w:rsid w:val="00151DE7"/>
    <w:rsid w:val="0015268F"/>
    <w:rsid w:val="00160AE1"/>
    <w:rsid w:val="001B606B"/>
    <w:rsid w:val="001B78EE"/>
    <w:rsid w:val="001D2E29"/>
    <w:rsid w:val="001D4DFB"/>
    <w:rsid w:val="001D69E5"/>
    <w:rsid w:val="001D7A7C"/>
    <w:rsid w:val="001E4265"/>
    <w:rsid w:val="00251D75"/>
    <w:rsid w:val="00256836"/>
    <w:rsid w:val="002701B1"/>
    <w:rsid w:val="00272235"/>
    <w:rsid w:val="0028290B"/>
    <w:rsid w:val="002C3F55"/>
    <w:rsid w:val="002D0D00"/>
    <w:rsid w:val="002D7D9F"/>
    <w:rsid w:val="002E4DBC"/>
    <w:rsid w:val="002E591B"/>
    <w:rsid w:val="002F16C7"/>
    <w:rsid w:val="002F286E"/>
    <w:rsid w:val="00312976"/>
    <w:rsid w:val="00316480"/>
    <w:rsid w:val="003275F8"/>
    <w:rsid w:val="00351C2E"/>
    <w:rsid w:val="003554D4"/>
    <w:rsid w:val="00364162"/>
    <w:rsid w:val="00364BA8"/>
    <w:rsid w:val="00381061"/>
    <w:rsid w:val="00381C64"/>
    <w:rsid w:val="00382961"/>
    <w:rsid w:val="0039685A"/>
    <w:rsid w:val="003A7400"/>
    <w:rsid w:val="003D5B1C"/>
    <w:rsid w:val="003E2514"/>
    <w:rsid w:val="003F1D58"/>
    <w:rsid w:val="003F5FA3"/>
    <w:rsid w:val="00424AF6"/>
    <w:rsid w:val="00427A42"/>
    <w:rsid w:val="00435E9E"/>
    <w:rsid w:val="004373EA"/>
    <w:rsid w:val="0046036A"/>
    <w:rsid w:val="0046780C"/>
    <w:rsid w:val="00472069"/>
    <w:rsid w:val="00475230"/>
    <w:rsid w:val="0047740E"/>
    <w:rsid w:val="0047773E"/>
    <w:rsid w:val="00477CB0"/>
    <w:rsid w:val="00481084"/>
    <w:rsid w:val="00481E80"/>
    <w:rsid w:val="00482701"/>
    <w:rsid w:val="00482723"/>
    <w:rsid w:val="0048482E"/>
    <w:rsid w:val="00494823"/>
    <w:rsid w:val="00494826"/>
    <w:rsid w:val="0049772C"/>
    <w:rsid w:val="004B2D6E"/>
    <w:rsid w:val="004B43BD"/>
    <w:rsid w:val="004B5E57"/>
    <w:rsid w:val="004D54BE"/>
    <w:rsid w:val="004E1EDC"/>
    <w:rsid w:val="004E5416"/>
    <w:rsid w:val="004F1034"/>
    <w:rsid w:val="00502FB4"/>
    <w:rsid w:val="005064AF"/>
    <w:rsid w:val="00517F1A"/>
    <w:rsid w:val="00532CB4"/>
    <w:rsid w:val="00581A47"/>
    <w:rsid w:val="0058301C"/>
    <w:rsid w:val="005A05DE"/>
    <w:rsid w:val="005A661D"/>
    <w:rsid w:val="005C31E3"/>
    <w:rsid w:val="005D07C2"/>
    <w:rsid w:val="005E3F14"/>
    <w:rsid w:val="005E6AEE"/>
    <w:rsid w:val="005F759E"/>
    <w:rsid w:val="005F7A25"/>
    <w:rsid w:val="00600CE9"/>
    <w:rsid w:val="006156CC"/>
    <w:rsid w:val="00617AAD"/>
    <w:rsid w:val="00617E7A"/>
    <w:rsid w:val="00631562"/>
    <w:rsid w:val="00647886"/>
    <w:rsid w:val="006532A0"/>
    <w:rsid w:val="00660DA9"/>
    <w:rsid w:val="00663213"/>
    <w:rsid w:val="006A0B24"/>
    <w:rsid w:val="006A0FB2"/>
    <w:rsid w:val="006B1A91"/>
    <w:rsid w:val="006C55CF"/>
    <w:rsid w:val="006E0D7F"/>
    <w:rsid w:val="006E5548"/>
    <w:rsid w:val="006F4502"/>
    <w:rsid w:val="00707752"/>
    <w:rsid w:val="00711AA6"/>
    <w:rsid w:val="007351F1"/>
    <w:rsid w:val="0074634D"/>
    <w:rsid w:val="007526B5"/>
    <w:rsid w:val="00761545"/>
    <w:rsid w:val="00764F60"/>
    <w:rsid w:val="00771079"/>
    <w:rsid w:val="00790D20"/>
    <w:rsid w:val="00796DA1"/>
    <w:rsid w:val="007C65DA"/>
    <w:rsid w:val="007D5D1A"/>
    <w:rsid w:val="007F080A"/>
    <w:rsid w:val="00800EAA"/>
    <w:rsid w:val="00802620"/>
    <w:rsid w:val="00806C0D"/>
    <w:rsid w:val="008077F0"/>
    <w:rsid w:val="00817DB7"/>
    <w:rsid w:val="008243AE"/>
    <w:rsid w:val="00827990"/>
    <w:rsid w:val="00832B1E"/>
    <w:rsid w:val="00835274"/>
    <w:rsid w:val="00856DAD"/>
    <w:rsid w:val="00870776"/>
    <w:rsid w:val="00885964"/>
    <w:rsid w:val="00885E89"/>
    <w:rsid w:val="00893E52"/>
    <w:rsid w:val="008A2763"/>
    <w:rsid w:val="008B595A"/>
    <w:rsid w:val="008C4520"/>
    <w:rsid w:val="008C6006"/>
    <w:rsid w:val="008D4BB2"/>
    <w:rsid w:val="008E3406"/>
    <w:rsid w:val="008F17F2"/>
    <w:rsid w:val="008F2E57"/>
    <w:rsid w:val="00920673"/>
    <w:rsid w:val="009520FA"/>
    <w:rsid w:val="00966499"/>
    <w:rsid w:val="00981466"/>
    <w:rsid w:val="009A46BD"/>
    <w:rsid w:val="009A65A3"/>
    <w:rsid w:val="009B49DD"/>
    <w:rsid w:val="009B5525"/>
    <w:rsid w:val="009D0BA8"/>
    <w:rsid w:val="009D371E"/>
    <w:rsid w:val="009E2007"/>
    <w:rsid w:val="009E7D59"/>
    <w:rsid w:val="00A03651"/>
    <w:rsid w:val="00A114C3"/>
    <w:rsid w:val="00A374CB"/>
    <w:rsid w:val="00A54BD5"/>
    <w:rsid w:val="00A616B6"/>
    <w:rsid w:val="00A65F3B"/>
    <w:rsid w:val="00A7185A"/>
    <w:rsid w:val="00A71EF7"/>
    <w:rsid w:val="00A756B9"/>
    <w:rsid w:val="00A87296"/>
    <w:rsid w:val="00A917B5"/>
    <w:rsid w:val="00AA5AC4"/>
    <w:rsid w:val="00AA5D32"/>
    <w:rsid w:val="00AC51FE"/>
    <w:rsid w:val="00AC5CC4"/>
    <w:rsid w:val="00AE284D"/>
    <w:rsid w:val="00AE31D6"/>
    <w:rsid w:val="00AF6D50"/>
    <w:rsid w:val="00B1017A"/>
    <w:rsid w:val="00B371FA"/>
    <w:rsid w:val="00B428CB"/>
    <w:rsid w:val="00B45AB0"/>
    <w:rsid w:val="00B54DBD"/>
    <w:rsid w:val="00B55653"/>
    <w:rsid w:val="00B605A8"/>
    <w:rsid w:val="00B63C33"/>
    <w:rsid w:val="00B8100F"/>
    <w:rsid w:val="00B85A7B"/>
    <w:rsid w:val="00BA0232"/>
    <w:rsid w:val="00BA5D0F"/>
    <w:rsid w:val="00BB588E"/>
    <w:rsid w:val="00BB657E"/>
    <w:rsid w:val="00BC3EB2"/>
    <w:rsid w:val="00BC4E78"/>
    <w:rsid w:val="00C04388"/>
    <w:rsid w:val="00C1439E"/>
    <w:rsid w:val="00C31B28"/>
    <w:rsid w:val="00C4346D"/>
    <w:rsid w:val="00C70086"/>
    <w:rsid w:val="00C83832"/>
    <w:rsid w:val="00C90854"/>
    <w:rsid w:val="00C93127"/>
    <w:rsid w:val="00CA5115"/>
    <w:rsid w:val="00CB2CB1"/>
    <w:rsid w:val="00CC7CE5"/>
    <w:rsid w:val="00CE14B3"/>
    <w:rsid w:val="00CF046F"/>
    <w:rsid w:val="00D0192D"/>
    <w:rsid w:val="00D03BF1"/>
    <w:rsid w:val="00D0491B"/>
    <w:rsid w:val="00D0510E"/>
    <w:rsid w:val="00D16E11"/>
    <w:rsid w:val="00D22993"/>
    <w:rsid w:val="00D37330"/>
    <w:rsid w:val="00D430FD"/>
    <w:rsid w:val="00D4494D"/>
    <w:rsid w:val="00D4672C"/>
    <w:rsid w:val="00D63A46"/>
    <w:rsid w:val="00D741B3"/>
    <w:rsid w:val="00D81D5B"/>
    <w:rsid w:val="00D83326"/>
    <w:rsid w:val="00D8732D"/>
    <w:rsid w:val="00DA01E4"/>
    <w:rsid w:val="00DD2C63"/>
    <w:rsid w:val="00DD3992"/>
    <w:rsid w:val="00DD470E"/>
    <w:rsid w:val="00DE2785"/>
    <w:rsid w:val="00DE4BD7"/>
    <w:rsid w:val="00DE536B"/>
    <w:rsid w:val="00E018FC"/>
    <w:rsid w:val="00E1566E"/>
    <w:rsid w:val="00E21D0D"/>
    <w:rsid w:val="00E262FE"/>
    <w:rsid w:val="00E361CC"/>
    <w:rsid w:val="00E44CB3"/>
    <w:rsid w:val="00E46199"/>
    <w:rsid w:val="00E764E2"/>
    <w:rsid w:val="00E902A6"/>
    <w:rsid w:val="00E95540"/>
    <w:rsid w:val="00E960B6"/>
    <w:rsid w:val="00EE1AEF"/>
    <w:rsid w:val="00EE2AE1"/>
    <w:rsid w:val="00EF75C7"/>
    <w:rsid w:val="00F04A0B"/>
    <w:rsid w:val="00F1645A"/>
    <w:rsid w:val="00F277FF"/>
    <w:rsid w:val="00F43E9C"/>
    <w:rsid w:val="00F4737D"/>
    <w:rsid w:val="00F605DE"/>
    <w:rsid w:val="00F6158E"/>
    <w:rsid w:val="00F65A3A"/>
    <w:rsid w:val="00FA5DCF"/>
    <w:rsid w:val="00FB55EA"/>
    <w:rsid w:val="00FB5648"/>
    <w:rsid w:val="00FD0C9E"/>
    <w:rsid w:val="00FE3111"/>
    <w:rsid w:val="00FF5534"/>
    <w:rsid w:val="00FF60E2"/>
    <w:rsid w:val="020E320D"/>
    <w:rsid w:val="031AC55F"/>
    <w:rsid w:val="045F20D2"/>
    <w:rsid w:val="0B4A6574"/>
    <w:rsid w:val="0E820636"/>
    <w:rsid w:val="105B3CBA"/>
    <w:rsid w:val="131818CA"/>
    <w:rsid w:val="14F147BA"/>
    <w:rsid w:val="2317E969"/>
    <w:rsid w:val="25050DA4"/>
    <w:rsid w:val="256EC064"/>
    <w:rsid w:val="283CAE66"/>
    <w:rsid w:val="287FF0B8"/>
    <w:rsid w:val="288352E8"/>
    <w:rsid w:val="2A7818AE"/>
    <w:rsid w:val="2AFDB5E8"/>
    <w:rsid w:val="30D546D5"/>
    <w:rsid w:val="328A488C"/>
    <w:rsid w:val="356043AE"/>
    <w:rsid w:val="36DFD426"/>
    <w:rsid w:val="39AC06B4"/>
    <w:rsid w:val="3B926078"/>
    <w:rsid w:val="3BC0E6FE"/>
    <w:rsid w:val="3E369B18"/>
    <w:rsid w:val="4409D728"/>
    <w:rsid w:val="4539D996"/>
    <w:rsid w:val="4BCFB702"/>
    <w:rsid w:val="4C612BB5"/>
    <w:rsid w:val="4DEEFC5F"/>
    <w:rsid w:val="55BCB955"/>
    <w:rsid w:val="5CCA9AFC"/>
    <w:rsid w:val="5EE26DC7"/>
    <w:rsid w:val="5EF8E31C"/>
    <w:rsid w:val="5F80D099"/>
    <w:rsid w:val="63CC543F"/>
    <w:rsid w:val="6465E892"/>
    <w:rsid w:val="6479A469"/>
    <w:rsid w:val="65E559D1"/>
    <w:rsid w:val="694BD1A4"/>
    <w:rsid w:val="6D12CE74"/>
    <w:rsid w:val="6D5B7AFC"/>
    <w:rsid w:val="6FF8E292"/>
    <w:rsid w:val="70080E9F"/>
    <w:rsid w:val="7621615B"/>
    <w:rsid w:val="77220651"/>
    <w:rsid w:val="7E63F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99A3DE"/>
  <w15:chartTrackingRefBased/>
  <w15:docId w15:val="{2AEA4AA2-0DAF-4D5F-9581-D68606BD1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2CB4"/>
    <w:pPr>
      <w:ind w:left="720"/>
      <w:contextualSpacing/>
    </w:pPr>
  </w:style>
  <w:style w:type="table" w:styleId="TableGrid">
    <w:name w:val="Table Grid"/>
    <w:basedOn w:val="TableNormal"/>
    <w:uiPriority w:val="39"/>
    <w:rsid w:val="00DD2C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04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4772"/>
  </w:style>
  <w:style w:type="paragraph" w:styleId="Footer">
    <w:name w:val="footer"/>
    <w:basedOn w:val="Normal"/>
    <w:link w:val="FooterChar"/>
    <w:uiPriority w:val="99"/>
    <w:unhideWhenUsed/>
    <w:rsid w:val="00104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4772"/>
  </w:style>
  <w:style w:type="paragraph" w:styleId="BalloonText">
    <w:name w:val="Balloon Text"/>
    <w:basedOn w:val="Normal"/>
    <w:link w:val="BalloonTextChar"/>
    <w:uiPriority w:val="99"/>
    <w:semiHidden/>
    <w:unhideWhenUsed/>
    <w:rsid w:val="00E26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2F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51C2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E59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E59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E59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59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591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262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1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850</Words>
  <Characters>5547</Characters>
  <Application>Microsoft Office Word</Application>
  <DocSecurity>0</DocSecurity>
  <Lines>216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Kwong</dc:creator>
  <cp:keywords/>
  <dc:description/>
  <cp:lastModifiedBy>Virginia Allread</cp:lastModifiedBy>
  <cp:revision>3</cp:revision>
  <cp:lastPrinted>2024-08-06T14:42:00Z</cp:lastPrinted>
  <dcterms:created xsi:type="dcterms:W3CDTF">2025-09-23T21:33:00Z</dcterms:created>
  <dcterms:modified xsi:type="dcterms:W3CDTF">2025-09-23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ea68e625cd94568c0f528deca5d760cf103e430c448b425db3847832344550</vt:lpwstr>
  </property>
</Properties>
</file>